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7245E9" w14:textId="6260FC9E" w:rsidR="00AB2CEF" w:rsidRPr="003E4C10" w:rsidRDefault="00AB2CEF" w:rsidP="00AB2CEF">
      <w:pPr>
        <w:spacing w:line="360" w:lineRule="auto"/>
        <w:contextualSpacing/>
        <w:jc w:val="center"/>
        <w:rPr>
          <w:rFonts w:ascii="標楷體" w:eastAsia="標楷體" w:hAnsi="標楷體"/>
          <w:sz w:val="36"/>
          <w:szCs w:val="28"/>
        </w:rPr>
      </w:pPr>
      <w:bookmarkStart w:id="0" w:name="_GoBack"/>
      <w:bookmarkEnd w:id="0"/>
      <w:r w:rsidRPr="003E4C10">
        <w:rPr>
          <w:rFonts w:ascii="標楷體" w:eastAsia="標楷體" w:hAnsi="標楷體"/>
          <w:b/>
          <w:sz w:val="32"/>
          <w:szCs w:val="24"/>
        </w:rPr>
        <w:t>【附件</w:t>
      </w:r>
      <w:r w:rsidR="00120875" w:rsidRPr="003E4C10">
        <w:rPr>
          <w:rFonts w:ascii="標楷體" w:eastAsia="標楷體" w:hAnsi="標楷體"/>
          <w:b/>
          <w:sz w:val="32"/>
          <w:szCs w:val="24"/>
        </w:rPr>
        <w:t>七</w:t>
      </w:r>
      <w:r w:rsidRPr="003E4C10">
        <w:rPr>
          <w:rFonts w:ascii="標楷體" w:eastAsia="標楷體" w:hAnsi="標楷體"/>
          <w:b/>
          <w:sz w:val="32"/>
          <w:szCs w:val="24"/>
        </w:rPr>
        <w:t>】特色獎成果報告格式</w:t>
      </w:r>
      <w:r w:rsidR="002E5888" w:rsidRPr="003E4C10">
        <w:rPr>
          <w:rFonts w:ascii="標楷體" w:eastAsia="標楷體" w:hAnsi="標楷體"/>
          <w:b/>
          <w:sz w:val="32"/>
          <w:szCs w:val="24"/>
        </w:rPr>
        <w:t>及內容</w:t>
      </w:r>
    </w:p>
    <w:p w14:paraId="7D51A85D" w14:textId="7C5E6AB1" w:rsidR="00703C88" w:rsidRPr="003E4C10" w:rsidRDefault="00703C88">
      <w:pPr>
        <w:widowControl/>
        <w:rPr>
          <w:rFonts w:ascii="標楷體" w:eastAsia="標楷體" w:hAnsi="標楷體"/>
          <w:b/>
          <w:szCs w:val="28"/>
        </w:rPr>
      </w:pPr>
    </w:p>
    <w:p w14:paraId="29295310" w14:textId="77777777" w:rsidR="002E5888" w:rsidRPr="003E4C10" w:rsidRDefault="002E5888" w:rsidP="002E5888">
      <w:pPr>
        <w:spacing w:line="360" w:lineRule="auto"/>
        <w:contextualSpacing/>
        <w:rPr>
          <w:rFonts w:ascii="標楷體" w:eastAsia="標楷體" w:hAnsi="標楷體"/>
          <w:b/>
          <w:szCs w:val="28"/>
        </w:rPr>
      </w:pPr>
    </w:p>
    <w:p w14:paraId="31644349" w14:textId="77777777" w:rsidR="002E5888" w:rsidRPr="003E4C10" w:rsidRDefault="002E5888" w:rsidP="002E5888">
      <w:pPr>
        <w:spacing w:line="360" w:lineRule="auto"/>
        <w:contextualSpacing/>
        <w:jc w:val="center"/>
        <w:rPr>
          <w:rFonts w:ascii="標楷體" w:eastAsia="標楷體" w:hAnsi="標楷體"/>
          <w:b/>
          <w:sz w:val="48"/>
          <w:szCs w:val="28"/>
        </w:rPr>
      </w:pPr>
      <w:r w:rsidRPr="003E4C10">
        <w:rPr>
          <w:rFonts w:ascii="標楷體" w:eastAsia="標楷體" w:hAnsi="標楷體"/>
          <w:b/>
          <w:sz w:val="48"/>
          <w:szCs w:val="28"/>
        </w:rPr>
        <w:t>衛生福利部國民健康署</w:t>
      </w:r>
    </w:p>
    <w:p w14:paraId="6E762361" w14:textId="40B87ACB" w:rsidR="002E5888" w:rsidRPr="003E4C10" w:rsidRDefault="002E5888" w:rsidP="002E5888">
      <w:pPr>
        <w:spacing w:line="360" w:lineRule="auto"/>
        <w:contextualSpacing/>
        <w:jc w:val="center"/>
        <w:rPr>
          <w:rFonts w:ascii="標楷體" w:eastAsia="標楷體" w:hAnsi="標楷體"/>
          <w:b/>
          <w:sz w:val="52"/>
          <w:szCs w:val="32"/>
        </w:rPr>
      </w:pPr>
      <w:r w:rsidRPr="003E4C10">
        <w:rPr>
          <w:rFonts w:ascii="標楷體" w:eastAsia="標楷體" w:hAnsi="標楷體"/>
          <w:b/>
          <w:sz w:val="52"/>
          <w:szCs w:val="32"/>
        </w:rPr>
        <w:t>11</w:t>
      </w:r>
      <w:r w:rsidR="00897475" w:rsidRPr="003E4C10">
        <w:rPr>
          <w:rFonts w:ascii="標楷體" w:eastAsia="標楷體" w:hAnsi="標楷體"/>
          <w:b/>
          <w:sz w:val="52"/>
          <w:szCs w:val="32"/>
        </w:rPr>
        <w:t>3</w:t>
      </w:r>
      <w:r w:rsidRPr="003E4C10">
        <w:rPr>
          <w:rFonts w:ascii="標楷體" w:eastAsia="標楷體" w:hAnsi="標楷體"/>
          <w:b/>
          <w:sz w:val="52"/>
          <w:szCs w:val="32"/>
        </w:rPr>
        <w:t>年</w:t>
      </w:r>
      <w:r w:rsidR="006F442F" w:rsidRPr="003E4C10">
        <w:rPr>
          <w:rFonts w:ascii="標楷體" w:eastAsia="標楷體" w:hAnsi="標楷體"/>
          <w:b/>
          <w:sz w:val="52"/>
          <w:szCs w:val="32"/>
        </w:rPr>
        <w:t>健康促進學校特色獎勵競賽</w:t>
      </w:r>
      <w:r w:rsidRPr="003E4C10">
        <w:rPr>
          <w:rFonts w:ascii="標楷體" w:eastAsia="標楷體" w:hAnsi="標楷體"/>
          <w:b/>
          <w:sz w:val="52"/>
          <w:szCs w:val="32"/>
        </w:rPr>
        <w:t xml:space="preserve"> </w:t>
      </w:r>
    </w:p>
    <w:p w14:paraId="1A878CA4" w14:textId="77777777" w:rsidR="002E5888" w:rsidRPr="003E4C10" w:rsidRDefault="002E5888" w:rsidP="002E5888">
      <w:pPr>
        <w:spacing w:line="360" w:lineRule="auto"/>
        <w:contextualSpacing/>
        <w:jc w:val="center"/>
        <w:rPr>
          <w:rFonts w:ascii="標楷體" w:eastAsia="標楷體" w:hAnsi="標楷體"/>
          <w:b/>
          <w:sz w:val="48"/>
          <w:szCs w:val="28"/>
        </w:rPr>
      </w:pPr>
    </w:p>
    <w:p w14:paraId="5D2B2FB7" w14:textId="77777777" w:rsidR="002E5888" w:rsidRPr="003E4C10" w:rsidRDefault="002E5888" w:rsidP="002E5888">
      <w:pPr>
        <w:spacing w:line="360" w:lineRule="auto"/>
        <w:contextualSpacing/>
        <w:jc w:val="center"/>
        <w:rPr>
          <w:rFonts w:ascii="標楷體" w:eastAsia="標楷體" w:hAnsi="標楷體"/>
          <w:b/>
          <w:sz w:val="48"/>
          <w:szCs w:val="28"/>
        </w:rPr>
      </w:pPr>
    </w:p>
    <w:p w14:paraId="5CD26BE6" w14:textId="77777777" w:rsidR="002E5888" w:rsidRPr="003E4C10" w:rsidRDefault="002E5888" w:rsidP="002E5888">
      <w:pPr>
        <w:spacing w:line="360" w:lineRule="auto"/>
        <w:contextualSpacing/>
        <w:jc w:val="center"/>
        <w:rPr>
          <w:rFonts w:ascii="標楷體" w:eastAsia="標楷體" w:hAnsi="標楷體"/>
          <w:b/>
          <w:sz w:val="48"/>
          <w:szCs w:val="28"/>
        </w:rPr>
      </w:pPr>
    </w:p>
    <w:p w14:paraId="0F825064" w14:textId="5A51CEB7" w:rsidR="002E5888" w:rsidRPr="003E4C10" w:rsidRDefault="002E5888" w:rsidP="002E5888">
      <w:pPr>
        <w:spacing w:line="360" w:lineRule="auto"/>
        <w:contextualSpacing/>
        <w:jc w:val="center"/>
        <w:rPr>
          <w:rFonts w:ascii="標楷體" w:eastAsia="標楷體" w:hAnsi="標楷體"/>
          <w:b/>
          <w:sz w:val="100"/>
          <w:szCs w:val="100"/>
        </w:rPr>
      </w:pPr>
      <w:r w:rsidRPr="003E4C10">
        <w:rPr>
          <w:rFonts w:ascii="標楷體" w:eastAsia="標楷體" w:hAnsi="標楷體"/>
          <w:b/>
          <w:sz w:val="100"/>
          <w:szCs w:val="100"/>
        </w:rPr>
        <w:t>特色獎</w:t>
      </w:r>
    </w:p>
    <w:p w14:paraId="0F742803" w14:textId="0E4859D0" w:rsidR="002E5888" w:rsidRPr="003E4C10" w:rsidRDefault="002E5888" w:rsidP="002E5888">
      <w:pPr>
        <w:spacing w:line="360" w:lineRule="auto"/>
        <w:contextualSpacing/>
        <w:jc w:val="center"/>
        <w:rPr>
          <w:rFonts w:ascii="標楷體" w:eastAsia="標楷體" w:hAnsi="標楷體"/>
          <w:b/>
          <w:sz w:val="100"/>
          <w:szCs w:val="100"/>
        </w:rPr>
      </w:pPr>
      <w:r w:rsidRPr="003E4C10">
        <w:rPr>
          <w:rFonts w:ascii="標楷體" w:eastAsia="標楷體" w:hAnsi="標楷體"/>
          <w:b/>
          <w:sz w:val="100"/>
          <w:szCs w:val="100"/>
        </w:rPr>
        <w:t>__________獎</w:t>
      </w:r>
    </w:p>
    <w:p w14:paraId="1552CD25" w14:textId="77777777" w:rsidR="002E5888" w:rsidRPr="003E4C10" w:rsidRDefault="002E5888" w:rsidP="002E5888">
      <w:pPr>
        <w:spacing w:line="360" w:lineRule="auto"/>
        <w:contextualSpacing/>
        <w:jc w:val="center"/>
        <w:rPr>
          <w:rFonts w:ascii="標楷體" w:eastAsia="標楷體" w:hAnsi="標楷體"/>
          <w:b/>
          <w:sz w:val="40"/>
          <w:szCs w:val="28"/>
        </w:rPr>
      </w:pPr>
    </w:p>
    <w:p w14:paraId="2494BC7D" w14:textId="77777777" w:rsidR="002E5888" w:rsidRPr="003E4C10" w:rsidRDefault="002E5888" w:rsidP="002E5888">
      <w:pPr>
        <w:spacing w:line="360" w:lineRule="auto"/>
        <w:contextualSpacing/>
        <w:jc w:val="center"/>
        <w:rPr>
          <w:rFonts w:ascii="標楷體" w:eastAsia="標楷體" w:hAnsi="標楷體"/>
          <w:b/>
          <w:sz w:val="40"/>
          <w:szCs w:val="28"/>
        </w:rPr>
      </w:pPr>
    </w:p>
    <w:p w14:paraId="790FDC27" w14:textId="77777777" w:rsidR="002E5888" w:rsidRPr="003E4C10" w:rsidRDefault="002E5888" w:rsidP="002E5888">
      <w:pPr>
        <w:spacing w:line="360" w:lineRule="auto"/>
        <w:contextualSpacing/>
        <w:jc w:val="center"/>
        <w:rPr>
          <w:rFonts w:ascii="標楷體" w:eastAsia="標楷體" w:hAnsi="標楷體"/>
          <w:b/>
          <w:sz w:val="40"/>
          <w:szCs w:val="28"/>
        </w:rPr>
      </w:pPr>
    </w:p>
    <w:p w14:paraId="707DAEB7" w14:textId="77777777" w:rsidR="002E5888" w:rsidRPr="003E4C10" w:rsidRDefault="002E5888" w:rsidP="002E5888">
      <w:pPr>
        <w:spacing w:line="360" w:lineRule="auto"/>
        <w:contextualSpacing/>
        <w:jc w:val="center"/>
        <w:rPr>
          <w:rFonts w:ascii="標楷體" w:eastAsia="標楷體" w:hAnsi="標楷體"/>
          <w:sz w:val="44"/>
          <w:szCs w:val="44"/>
        </w:rPr>
      </w:pPr>
      <w:r w:rsidRPr="003E4C10">
        <w:rPr>
          <w:rFonts w:ascii="標楷體" w:eastAsia="標楷體" w:hAnsi="標楷體"/>
          <w:sz w:val="44"/>
          <w:szCs w:val="44"/>
        </w:rPr>
        <w:t xml:space="preserve">_________縣市___________區/市/鄉/鎮 </w:t>
      </w:r>
    </w:p>
    <w:p w14:paraId="20A487B6" w14:textId="77777777" w:rsidR="002E5888" w:rsidRPr="003E4C10" w:rsidRDefault="002E5888" w:rsidP="002E5888">
      <w:pPr>
        <w:spacing w:line="360" w:lineRule="auto"/>
        <w:contextualSpacing/>
        <w:jc w:val="center"/>
        <w:rPr>
          <w:rFonts w:ascii="標楷體" w:eastAsia="標楷體" w:hAnsi="標楷體"/>
          <w:sz w:val="44"/>
          <w:szCs w:val="44"/>
        </w:rPr>
      </w:pPr>
    </w:p>
    <w:p w14:paraId="62F713E0" w14:textId="77777777" w:rsidR="002E5888" w:rsidRPr="003E4C10" w:rsidRDefault="002E5888" w:rsidP="002E5888">
      <w:pPr>
        <w:spacing w:line="360" w:lineRule="auto"/>
        <w:contextualSpacing/>
        <w:jc w:val="center"/>
        <w:rPr>
          <w:rFonts w:ascii="標楷體" w:eastAsia="標楷體" w:hAnsi="標楷體"/>
          <w:sz w:val="44"/>
          <w:szCs w:val="44"/>
        </w:rPr>
      </w:pPr>
      <w:r w:rsidRPr="003E4C10">
        <w:rPr>
          <w:rFonts w:ascii="標楷體" w:eastAsia="標楷體" w:hAnsi="標楷體"/>
          <w:sz w:val="44"/>
          <w:szCs w:val="44"/>
        </w:rPr>
        <w:t>__________________國小/國中/高中職</w:t>
      </w:r>
    </w:p>
    <w:p w14:paraId="03822A57" w14:textId="339EFC9C" w:rsidR="00703C88" w:rsidRPr="003E4C10" w:rsidRDefault="00703C88" w:rsidP="00703C88">
      <w:pPr>
        <w:spacing w:line="360" w:lineRule="auto"/>
        <w:contextualSpacing/>
        <w:rPr>
          <w:rFonts w:ascii="標楷體" w:eastAsia="標楷體" w:hAnsi="標楷體"/>
          <w:b/>
          <w:szCs w:val="28"/>
        </w:rPr>
      </w:pPr>
    </w:p>
    <w:p w14:paraId="754DBE91" w14:textId="4294AEF8" w:rsidR="00703C88" w:rsidRPr="003E4C10" w:rsidRDefault="00703C88">
      <w:pPr>
        <w:widowControl/>
        <w:rPr>
          <w:rFonts w:ascii="標楷體" w:eastAsia="標楷體" w:hAnsi="標楷體"/>
          <w:b/>
          <w:szCs w:val="28"/>
        </w:rPr>
      </w:pPr>
      <w:r w:rsidRPr="003E4C10">
        <w:rPr>
          <w:rFonts w:ascii="標楷體" w:eastAsia="標楷體" w:hAnsi="標楷體"/>
          <w:b/>
          <w:szCs w:val="28"/>
        </w:rPr>
        <w:br w:type="page"/>
      </w:r>
    </w:p>
    <w:p w14:paraId="70D008C2" w14:textId="77777777" w:rsidR="00120B74" w:rsidRPr="003E4C10" w:rsidRDefault="002B2BFC" w:rsidP="00237987">
      <w:pPr>
        <w:adjustRightInd w:val="0"/>
        <w:snapToGrid w:val="0"/>
        <w:rPr>
          <w:rFonts w:ascii="標楷體" w:eastAsia="標楷體" w:hAnsi="標楷體"/>
          <w:b/>
          <w:sz w:val="32"/>
          <w:szCs w:val="28"/>
        </w:rPr>
      </w:pPr>
      <w:r w:rsidRPr="003E4C10">
        <w:rPr>
          <w:rFonts w:ascii="標楷體" w:eastAsia="標楷體" w:hAnsi="標楷體"/>
          <w:b/>
          <w:sz w:val="32"/>
          <w:szCs w:val="28"/>
        </w:rPr>
        <w:lastRenderedPageBreak/>
        <w:t>壹、</w:t>
      </w:r>
      <w:r w:rsidR="00120B74" w:rsidRPr="003E4C10">
        <w:rPr>
          <w:rFonts w:ascii="標楷體" w:eastAsia="標楷體" w:hAnsi="標楷體"/>
          <w:b/>
          <w:sz w:val="32"/>
          <w:szCs w:val="28"/>
        </w:rPr>
        <w:t xml:space="preserve">學校背景 </w:t>
      </w:r>
    </w:p>
    <w:p w14:paraId="77ECF787" w14:textId="77777777" w:rsidR="00120B74" w:rsidRPr="003E4C10" w:rsidRDefault="00120B74" w:rsidP="006D5659">
      <w:pPr>
        <w:adjustRightInd w:val="0"/>
        <w:snapToGrid w:val="0"/>
        <w:spacing w:line="440" w:lineRule="exact"/>
        <w:ind w:leftChars="235" w:left="564" w:firstLine="1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地理位置、所屬社區環境、學生家庭背景…等。</w:t>
      </w:r>
    </w:p>
    <w:p w14:paraId="08B3B269" w14:textId="77777777" w:rsidR="00120B74" w:rsidRPr="003E4C10" w:rsidRDefault="00120B74" w:rsidP="00237987">
      <w:pPr>
        <w:adjustRightInd w:val="0"/>
        <w:snapToGrid w:val="0"/>
        <w:spacing w:line="400" w:lineRule="exact"/>
        <w:rPr>
          <w:rFonts w:ascii="標楷體" w:eastAsia="標楷體" w:hAnsi="標楷體"/>
          <w:b/>
          <w:sz w:val="32"/>
          <w:szCs w:val="28"/>
        </w:rPr>
      </w:pPr>
    </w:p>
    <w:p w14:paraId="0C7FDEB0" w14:textId="140B9FE3" w:rsidR="00847A46" w:rsidRPr="003E4C10" w:rsidRDefault="00120B74" w:rsidP="00237987">
      <w:pPr>
        <w:adjustRightInd w:val="0"/>
        <w:snapToGrid w:val="0"/>
        <w:spacing w:line="360" w:lineRule="auto"/>
        <w:rPr>
          <w:rFonts w:ascii="標楷體" w:eastAsia="標楷體" w:hAnsi="標楷體"/>
          <w:b/>
          <w:sz w:val="28"/>
          <w:szCs w:val="24"/>
        </w:rPr>
      </w:pPr>
      <w:r w:rsidRPr="003E4C10">
        <w:rPr>
          <w:rFonts w:ascii="標楷體" w:eastAsia="標楷體" w:hAnsi="標楷體"/>
          <w:b/>
          <w:sz w:val="32"/>
          <w:szCs w:val="28"/>
        </w:rPr>
        <w:t>貳、學校策略</w:t>
      </w:r>
      <w:r w:rsidR="00482BD4" w:rsidRPr="003E4C10">
        <w:rPr>
          <w:rFonts w:ascii="標楷體" w:eastAsia="標楷體" w:hAnsi="標楷體"/>
          <w:b/>
          <w:sz w:val="28"/>
          <w:szCs w:val="24"/>
        </w:rPr>
        <w:t xml:space="preserve"> (</w:t>
      </w:r>
      <w:r w:rsidR="00B62E06" w:rsidRPr="003E4C10">
        <w:rPr>
          <w:rFonts w:ascii="標楷體" w:eastAsia="標楷體" w:hAnsi="標楷體"/>
          <w:b/>
          <w:sz w:val="28"/>
          <w:szCs w:val="24"/>
        </w:rPr>
        <w:t>各</w:t>
      </w:r>
      <w:r w:rsidR="009C66E3" w:rsidRPr="003E4C10">
        <w:rPr>
          <w:rFonts w:ascii="標楷體" w:eastAsia="標楷體" w:hAnsi="標楷體"/>
          <w:b/>
          <w:sz w:val="28"/>
          <w:szCs w:val="24"/>
        </w:rPr>
        <w:t>獎項</w:t>
      </w:r>
      <w:r w:rsidR="00B62E06" w:rsidRPr="003E4C10">
        <w:rPr>
          <w:rFonts w:ascii="標楷體" w:eastAsia="標楷體" w:hAnsi="標楷體"/>
          <w:b/>
          <w:sz w:val="28"/>
          <w:szCs w:val="24"/>
        </w:rPr>
        <w:t>成果列舉如下</w:t>
      </w:r>
      <w:r w:rsidR="00C949E9" w:rsidRPr="003E4C10">
        <w:rPr>
          <w:rFonts w:ascii="標楷體" w:eastAsia="標楷體" w:hAnsi="標楷體"/>
          <w:b/>
          <w:sz w:val="28"/>
          <w:szCs w:val="24"/>
        </w:rPr>
        <w:t>，請自行依報名獎項填寫</w:t>
      </w:r>
      <w:r w:rsidR="00482BD4" w:rsidRPr="003E4C10">
        <w:rPr>
          <w:rFonts w:ascii="標楷體" w:eastAsia="標楷體" w:hAnsi="標楷體"/>
          <w:b/>
          <w:sz w:val="28"/>
          <w:szCs w:val="24"/>
        </w:rPr>
        <w:t>)</w:t>
      </w:r>
    </w:p>
    <w:p w14:paraId="1B4E810C" w14:textId="4B899352" w:rsidR="002B2BFC" w:rsidRPr="003E4C10" w:rsidRDefault="009C66E3" w:rsidP="009163C8">
      <w:pPr>
        <w:pStyle w:val="a8"/>
        <w:numPr>
          <w:ilvl w:val="0"/>
          <w:numId w:val="13"/>
        </w:numPr>
        <w:adjustRightInd w:val="0"/>
        <w:snapToGrid w:val="0"/>
        <w:spacing w:line="440" w:lineRule="exact"/>
        <w:ind w:leftChars="0" w:left="482" w:hanging="340"/>
        <w:jc w:val="both"/>
        <w:rPr>
          <w:rFonts w:ascii="標楷體" w:eastAsia="標楷體" w:hAnsi="標楷體"/>
          <w:b/>
          <w:sz w:val="28"/>
          <w:szCs w:val="28"/>
          <w:u w:val="single"/>
        </w:rPr>
      </w:pPr>
      <w:r w:rsidRPr="003E4C10">
        <w:rPr>
          <w:rFonts w:ascii="標楷體" w:eastAsia="標楷體" w:hAnsi="標楷體"/>
          <w:b/>
          <w:sz w:val="28"/>
          <w:szCs w:val="28"/>
          <w:u w:val="single"/>
        </w:rPr>
        <w:t>社區夥伴獎</w:t>
      </w:r>
    </w:p>
    <w:p w14:paraId="0C5A8726" w14:textId="40C5A0A3" w:rsidR="0020552F" w:rsidRPr="003E4C10" w:rsidRDefault="00C949E9" w:rsidP="009163C8">
      <w:pPr>
        <w:pStyle w:val="a8"/>
        <w:numPr>
          <w:ilvl w:val="0"/>
          <w:numId w:val="14"/>
        </w:numPr>
        <w:adjustRightInd w:val="0"/>
        <w:snapToGrid w:val="0"/>
        <w:spacing w:line="440" w:lineRule="exact"/>
        <w:ind w:leftChars="0" w:left="482" w:hanging="198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進行社區特色及健康問題分析，了解社區文化及社區健康議題。</w:t>
      </w:r>
    </w:p>
    <w:p w14:paraId="7727E644" w14:textId="196BBF0F" w:rsidR="0020552F" w:rsidRPr="003E4C10" w:rsidRDefault="00C949E9" w:rsidP="009163C8">
      <w:pPr>
        <w:pStyle w:val="a8"/>
        <w:numPr>
          <w:ilvl w:val="0"/>
          <w:numId w:val="14"/>
        </w:numPr>
        <w:adjustRightInd w:val="0"/>
        <w:snapToGrid w:val="0"/>
        <w:spacing w:line="440" w:lineRule="exact"/>
        <w:ind w:leftChars="0" w:left="482" w:hanging="198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及社區領導人、重要人士或關鍵人物，公開倡議或推動社區健康促進。</w:t>
      </w:r>
    </w:p>
    <w:p w14:paraId="51E15318" w14:textId="205DD4C8" w:rsidR="0020552F" w:rsidRPr="003E4C10" w:rsidRDefault="00C949E9" w:rsidP="009163C8">
      <w:pPr>
        <w:pStyle w:val="a8"/>
        <w:numPr>
          <w:ilvl w:val="0"/>
          <w:numId w:val="14"/>
        </w:numPr>
        <w:adjustRightInd w:val="0"/>
        <w:snapToGrid w:val="0"/>
        <w:spacing w:line="440" w:lineRule="exact"/>
        <w:ind w:leftChars="0" w:left="482" w:hanging="198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召開健康促進相關會議邀請社區重要人士參加(如:里長、學校周邊商家、課後照顧機構、醫療衛生單位、幼教單位、</w:t>
      </w:r>
      <w:proofErr w:type="gramStart"/>
      <w:r w:rsidRPr="003E4C10">
        <w:rPr>
          <w:rFonts w:ascii="標楷體" w:eastAsia="標楷體" w:hAnsi="標楷體"/>
          <w:szCs w:val="28"/>
        </w:rPr>
        <w:t>樂齡學習</w:t>
      </w:r>
      <w:proofErr w:type="gramEnd"/>
      <w:r w:rsidRPr="003E4C10">
        <w:rPr>
          <w:rFonts w:ascii="標楷體" w:eastAsia="標楷體" w:hAnsi="標楷體"/>
          <w:szCs w:val="28"/>
        </w:rPr>
        <w:t>中心、校外健康團體等社區代表等)，</w:t>
      </w:r>
      <w:r w:rsidR="003F34EA" w:rsidRPr="003E4C10">
        <w:rPr>
          <w:rFonts w:ascii="標楷體" w:eastAsia="標楷體" w:hAnsi="標楷體" w:hint="eastAsia"/>
          <w:szCs w:val="28"/>
        </w:rPr>
        <w:t>運用當地社區或企業資源，</w:t>
      </w:r>
      <w:r w:rsidRPr="003E4C10">
        <w:rPr>
          <w:rFonts w:ascii="標楷體" w:eastAsia="標楷體" w:hAnsi="標楷體"/>
          <w:szCs w:val="28"/>
        </w:rPr>
        <w:t>共同合作推動健康促進議題。</w:t>
      </w:r>
    </w:p>
    <w:p w14:paraId="4C7CA2B4" w14:textId="2EB54244" w:rsidR="0020552F" w:rsidRPr="003E4C10" w:rsidRDefault="00C949E9" w:rsidP="009163C8">
      <w:pPr>
        <w:pStyle w:val="a8"/>
        <w:numPr>
          <w:ilvl w:val="0"/>
          <w:numId w:val="14"/>
        </w:numPr>
        <w:adjustRightInd w:val="0"/>
        <w:snapToGrid w:val="0"/>
        <w:spacing w:line="440" w:lineRule="exact"/>
        <w:ind w:leftChars="0" w:left="482" w:hanging="198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實施正式或非正式課程、健康活動、研習訓練時，有邀請社區人士共同參與，發揮學校健康促進之影響力。</w:t>
      </w:r>
    </w:p>
    <w:p w14:paraId="2BC7C589" w14:textId="7ABBEC90" w:rsidR="0020552F" w:rsidRPr="003E4C10" w:rsidRDefault="00C949E9" w:rsidP="009163C8">
      <w:pPr>
        <w:pStyle w:val="a8"/>
        <w:numPr>
          <w:ilvl w:val="0"/>
          <w:numId w:val="14"/>
        </w:numPr>
        <w:adjustRightInd w:val="0"/>
        <w:snapToGrid w:val="0"/>
        <w:spacing w:line="440" w:lineRule="exact"/>
        <w:ind w:leftChars="0" w:left="482" w:hanging="198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成員積極參與所在社區辦理之社區健康促進相關活動。</w:t>
      </w:r>
    </w:p>
    <w:p w14:paraId="17962271" w14:textId="7087838A" w:rsidR="00C43FF8" w:rsidRPr="003E4C10" w:rsidRDefault="00C949E9" w:rsidP="009163C8">
      <w:pPr>
        <w:pStyle w:val="a8"/>
        <w:numPr>
          <w:ilvl w:val="0"/>
          <w:numId w:val="14"/>
        </w:numPr>
        <w:adjustRightInd w:val="0"/>
        <w:snapToGrid w:val="0"/>
        <w:spacing w:line="440" w:lineRule="exact"/>
        <w:ind w:leftChars="0" w:left="482" w:hanging="198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其他(請自行列舉)。</w:t>
      </w:r>
    </w:p>
    <w:p w14:paraId="7FE716FE" w14:textId="7AA4BF33" w:rsidR="009C66E3" w:rsidRPr="003E4C10" w:rsidRDefault="009C66E3" w:rsidP="009163C8">
      <w:pPr>
        <w:pStyle w:val="a8"/>
        <w:numPr>
          <w:ilvl w:val="0"/>
          <w:numId w:val="13"/>
        </w:numPr>
        <w:adjustRightInd w:val="0"/>
        <w:snapToGrid w:val="0"/>
        <w:spacing w:beforeLines="50" w:before="180" w:line="440" w:lineRule="exact"/>
        <w:ind w:leftChars="0" w:left="482" w:hanging="340"/>
        <w:jc w:val="both"/>
        <w:rPr>
          <w:rFonts w:ascii="標楷體" w:eastAsia="標楷體" w:hAnsi="標楷體"/>
          <w:b/>
          <w:sz w:val="28"/>
          <w:szCs w:val="28"/>
          <w:u w:val="single"/>
        </w:rPr>
      </w:pPr>
      <w:r w:rsidRPr="003E4C10">
        <w:rPr>
          <w:rFonts w:ascii="標楷體" w:eastAsia="標楷體" w:hAnsi="標楷體"/>
          <w:b/>
          <w:sz w:val="28"/>
          <w:szCs w:val="28"/>
          <w:u w:val="single"/>
        </w:rPr>
        <w:t>創新課程獎</w:t>
      </w:r>
    </w:p>
    <w:p w14:paraId="34E38C9B" w14:textId="166F438E" w:rsidR="0020552F" w:rsidRPr="003E4C10" w:rsidRDefault="00C949E9" w:rsidP="009163C8">
      <w:pPr>
        <w:pStyle w:val="a8"/>
        <w:numPr>
          <w:ilvl w:val="0"/>
          <w:numId w:val="14"/>
        </w:numPr>
        <w:adjustRightInd w:val="0"/>
        <w:snapToGrid w:val="0"/>
        <w:spacing w:line="440" w:lineRule="exact"/>
        <w:ind w:leftChars="0" w:left="482" w:hanging="198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規劃多元彈性教學模式，以維護學生健康學習及教育選擇權益。</w:t>
      </w:r>
    </w:p>
    <w:p w14:paraId="71E1268B" w14:textId="457F6026" w:rsidR="0020552F" w:rsidRPr="003E4C10" w:rsidRDefault="00C949E9" w:rsidP="009163C8">
      <w:pPr>
        <w:pStyle w:val="a8"/>
        <w:numPr>
          <w:ilvl w:val="0"/>
          <w:numId w:val="14"/>
        </w:numPr>
        <w:adjustRightInd w:val="0"/>
        <w:snapToGrid w:val="0"/>
        <w:spacing w:line="440" w:lineRule="exact"/>
        <w:ind w:leftChars="0" w:left="482" w:hanging="198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課程教學強調師生間即時互動性，教師運用視訊、非視訊、文字、聲音、數位科技等方式，提升學生專注力、課堂表現，並視課程內容、學生資訊應用能力及學習狀況，滾動調整教學進度與活動內容。</w:t>
      </w:r>
    </w:p>
    <w:p w14:paraId="1605F9F7" w14:textId="4298692C" w:rsidR="0020552F" w:rsidRPr="003E4C10" w:rsidRDefault="00C949E9" w:rsidP="009163C8">
      <w:pPr>
        <w:pStyle w:val="a8"/>
        <w:numPr>
          <w:ilvl w:val="0"/>
          <w:numId w:val="14"/>
        </w:numPr>
        <w:adjustRightInd w:val="0"/>
        <w:snapToGrid w:val="0"/>
        <w:spacing w:line="440" w:lineRule="exact"/>
        <w:ind w:leftChars="0" w:left="482" w:hanging="198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生會接受到創新課程的學習，以做健康行動的決定。</w:t>
      </w:r>
    </w:p>
    <w:p w14:paraId="57285A69" w14:textId="6C078EE1" w:rsidR="0020552F" w:rsidRPr="003E4C10" w:rsidRDefault="00C949E9" w:rsidP="009163C8">
      <w:pPr>
        <w:pStyle w:val="a8"/>
        <w:numPr>
          <w:ilvl w:val="0"/>
          <w:numId w:val="14"/>
        </w:numPr>
        <w:adjustRightInd w:val="0"/>
        <w:snapToGrid w:val="0"/>
        <w:spacing w:line="440" w:lineRule="exact"/>
        <w:ind w:leftChars="0" w:left="482" w:hanging="198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其他課程會結合新興的健康議題或因應環境變化來進行調整，培養學生具備因應健康管理能力。</w:t>
      </w:r>
    </w:p>
    <w:p w14:paraId="1D47F24D" w14:textId="17BD6069" w:rsidR="00C949E9" w:rsidRPr="003E4C10" w:rsidRDefault="00C949E9" w:rsidP="009163C8">
      <w:pPr>
        <w:pStyle w:val="a8"/>
        <w:numPr>
          <w:ilvl w:val="0"/>
          <w:numId w:val="14"/>
        </w:numPr>
        <w:adjustRightInd w:val="0"/>
        <w:snapToGrid w:val="0"/>
        <w:spacing w:line="440" w:lineRule="exact"/>
        <w:ind w:leftChars="0" w:left="482" w:hanging="198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其他(請自行列舉)。</w:t>
      </w:r>
    </w:p>
    <w:p w14:paraId="523D188F" w14:textId="6C2747AA" w:rsidR="009C66E3" w:rsidRPr="003E4C10" w:rsidRDefault="009C66E3" w:rsidP="009163C8">
      <w:pPr>
        <w:pStyle w:val="a8"/>
        <w:numPr>
          <w:ilvl w:val="0"/>
          <w:numId w:val="13"/>
        </w:numPr>
        <w:adjustRightInd w:val="0"/>
        <w:snapToGrid w:val="0"/>
        <w:spacing w:beforeLines="50" w:before="180" w:line="440" w:lineRule="exact"/>
        <w:ind w:leftChars="0" w:left="482" w:hanging="340"/>
        <w:jc w:val="both"/>
        <w:rPr>
          <w:rFonts w:ascii="標楷體" w:eastAsia="標楷體" w:hAnsi="標楷體"/>
          <w:b/>
          <w:sz w:val="28"/>
          <w:szCs w:val="28"/>
          <w:u w:val="single"/>
        </w:rPr>
      </w:pPr>
      <w:r w:rsidRPr="003E4C10">
        <w:rPr>
          <w:rFonts w:ascii="標楷體" w:eastAsia="標楷體" w:hAnsi="標楷體"/>
          <w:b/>
          <w:sz w:val="28"/>
          <w:szCs w:val="28"/>
          <w:u w:val="single"/>
        </w:rPr>
        <w:t>支持環境獎</w:t>
      </w:r>
    </w:p>
    <w:p w14:paraId="38128B1C" w14:textId="79013C08" w:rsidR="0020552F" w:rsidRPr="003E4C10" w:rsidRDefault="00C949E9" w:rsidP="009163C8">
      <w:pPr>
        <w:pStyle w:val="a8"/>
        <w:numPr>
          <w:ilvl w:val="0"/>
          <w:numId w:val="14"/>
        </w:numPr>
        <w:adjustRightInd w:val="0"/>
        <w:snapToGrid w:val="0"/>
        <w:spacing w:line="440" w:lineRule="exact"/>
        <w:ind w:leftChars="0" w:left="482" w:hanging="198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以健康促進為目的，針對學校健康議題善用創意(如數位科技</w:t>
      </w:r>
      <w:proofErr w:type="gramStart"/>
      <w:r w:rsidRPr="003E4C10">
        <w:rPr>
          <w:rFonts w:ascii="標楷體" w:eastAsia="標楷體" w:hAnsi="標楷體"/>
          <w:szCs w:val="28"/>
        </w:rPr>
        <w:t>或巧推</w:t>
      </w:r>
      <w:proofErr w:type="gramEnd"/>
      <w:r w:rsidRPr="003E4C10">
        <w:rPr>
          <w:rFonts w:ascii="標楷體" w:eastAsia="標楷體" w:hAnsi="標楷體"/>
          <w:szCs w:val="28"/>
        </w:rPr>
        <w:t>)策略</w:t>
      </w:r>
      <w:r w:rsidR="008C5CE3" w:rsidRPr="003E4C10">
        <w:rPr>
          <w:rFonts w:ascii="標楷體" w:eastAsia="標楷體" w:hAnsi="標楷體"/>
          <w:szCs w:val="28"/>
        </w:rPr>
        <w:t>、</w:t>
      </w:r>
      <w:r w:rsidRPr="003E4C10">
        <w:rPr>
          <w:rFonts w:ascii="標楷體" w:eastAsia="標楷體" w:hAnsi="標楷體"/>
          <w:szCs w:val="28"/>
        </w:rPr>
        <w:t>建置設備或設施，營造物質環境，以提升其可近性與使用率。</w:t>
      </w:r>
    </w:p>
    <w:p w14:paraId="31EEC6B8" w14:textId="3F68E722" w:rsidR="0020552F" w:rsidRPr="003E4C10" w:rsidRDefault="00C949E9" w:rsidP="009163C8">
      <w:pPr>
        <w:pStyle w:val="a8"/>
        <w:numPr>
          <w:ilvl w:val="0"/>
          <w:numId w:val="14"/>
        </w:numPr>
        <w:adjustRightInd w:val="0"/>
        <w:snapToGrid w:val="0"/>
        <w:spacing w:line="440" w:lineRule="exact"/>
        <w:ind w:leftChars="0" w:left="482" w:hanging="198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建構健康安全及永續的物質環境，這些環境設施也能成為教學資源運用在教學上。</w:t>
      </w:r>
    </w:p>
    <w:p w14:paraId="7E9CC197" w14:textId="3677D04E" w:rsidR="0020552F" w:rsidRPr="003E4C10" w:rsidRDefault="00C949E9" w:rsidP="009163C8">
      <w:pPr>
        <w:pStyle w:val="a8"/>
        <w:numPr>
          <w:ilvl w:val="0"/>
          <w:numId w:val="14"/>
        </w:numPr>
        <w:adjustRightInd w:val="0"/>
        <w:snapToGrid w:val="0"/>
        <w:spacing w:line="440" w:lineRule="exact"/>
        <w:ind w:leftChars="0" w:left="482" w:hanging="198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考量師生正向心理健康需求，學校運用各種策略或設備設施，營造社會情緒環境、建構愉快的校園氛圍。</w:t>
      </w:r>
    </w:p>
    <w:p w14:paraId="5E7F1EFC" w14:textId="2D7F08B8" w:rsidR="0020552F" w:rsidRPr="003E4C10" w:rsidRDefault="00C949E9" w:rsidP="009163C8">
      <w:pPr>
        <w:pStyle w:val="a8"/>
        <w:numPr>
          <w:ilvl w:val="0"/>
          <w:numId w:val="14"/>
        </w:numPr>
        <w:adjustRightInd w:val="0"/>
        <w:snapToGrid w:val="0"/>
        <w:spacing w:line="440" w:lineRule="exact"/>
        <w:ind w:leftChars="0" w:left="482" w:hanging="198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運用社會情緒學習，加強人際社交相關的技能、幫助師生建立的良好人際關係並建立自尊和自信。</w:t>
      </w:r>
    </w:p>
    <w:p w14:paraId="10C54A28" w14:textId="493056CF" w:rsidR="00C949E9" w:rsidRPr="003E4C10" w:rsidRDefault="00C949E9" w:rsidP="009163C8">
      <w:pPr>
        <w:pStyle w:val="a8"/>
        <w:numPr>
          <w:ilvl w:val="0"/>
          <w:numId w:val="14"/>
        </w:numPr>
        <w:adjustRightInd w:val="0"/>
        <w:snapToGrid w:val="0"/>
        <w:spacing w:line="440" w:lineRule="exact"/>
        <w:ind w:leftChars="0" w:left="482" w:hanging="198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其他(請自行列舉)。</w:t>
      </w:r>
    </w:p>
    <w:p w14:paraId="2ADDDFED" w14:textId="7BF287B3" w:rsidR="00C949E9" w:rsidRPr="003E4C10" w:rsidRDefault="009C66E3" w:rsidP="009163C8">
      <w:pPr>
        <w:pStyle w:val="a8"/>
        <w:numPr>
          <w:ilvl w:val="0"/>
          <w:numId w:val="13"/>
        </w:numPr>
        <w:adjustRightInd w:val="0"/>
        <w:snapToGrid w:val="0"/>
        <w:spacing w:beforeLines="50" w:before="180" w:line="440" w:lineRule="exact"/>
        <w:ind w:leftChars="0" w:left="482" w:hanging="340"/>
        <w:jc w:val="both"/>
        <w:rPr>
          <w:rFonts w:ascii="標楷體" w:eastAsia="標楷體" w:hAnsi="標楷體"/>
          <w:b/>
          <w:sz w:val="28"/>
          <w:szCs w:val="28"/>
          <w:u w:val="single"/>
        </w:rPr>
      </w:pPr>
      <w:r w:rsidRPr="003E4C10">
        <w:rPr>
          <w:rFonts w:ascii="標楷體" w:eastAsia="標楷體" w:hAnsi="標楷體"/>
          <w:b/>
          <w:sz w:val="28"/>
          <w:szCs w:val="28"/>
          <w:u w:val="single"/>
        </w:rPr>
        <w:lastRenderedPageBreak/>
        <w:t>健康服務獎</w:t>
      </w:r>
    </w:p>
    <w:p w14:paraId="6F07C26D" w14:textId="08B9ADCE" w:rsidR="00B6090E" w:rsidRPr="003E4C10" w:rsidRDefault="00C949E9" w:rsidP="009163C8">
      <w:pPr>
        <w:pStyle w:val="a8"/>
        <w:numPr>
          <w:ilvl w:val="0"/>
          <w:numId w:val="14"/>
        </w:numPr>
        <w:adjustRightInd w:val="0"/>
        <w:snapToGrid w:val="0"/>
        <w:spacing w:line="440" w:lineRule="exact"/>
        <w:ind w:leftChars="0" w:left="482" w:hanging="198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針對學校健康問題，提供健康服務(如：學生健康體位問題</w:t>
      </w:r>
      <w:r w:rsidR="0095076C" w:rsidRPr="003E4C10">
        <w:rPr>
          <w:rFonts w:ascii="標楷體" w:eastAsia="標楷體" w:hAnsi="標楷體"/>
          <w:szCs w:val="28"/>
        </w:rPr>
        <w:t>…等</w:t>
      </w:r>
      <w:r w:rsidRPr="003E4C10">
        <w:rPr>
          <w:rFonts w:ascii="標楷體" w:eastAsia="標楷體" w:hAnsi="標楷體"/>
          <w:szCs w:val="28"/>
        </w:rPr>
        <w:t>)。</w:t>
      </w:r>
    </w:p>
    <w:p w14:paraId="54798AF7" w14:textId="441497DC" w:rsidR="00B6090E" w:rsidRPr="003E4C10" w:rsidRDefault="00C949E9" w:rsidP="009163C8">
      <w:pPr>
        <w:pStyle w:val="a8"/>
        <w:numPr>
          <w:ilvl w:val="0"/>
          <w:numId w:val="14"/>
        </w:numPr>
        <w:adjustRightInd w:val="0"/>
        <w:snapToGrid w:val="0"/>
        <w:spacing w:line="440" w:lineRule="exact"/>
        <w:ind w:leftChars="0" w:left="482" w:hanging="198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針對社區健康議題，提供健康服務(如：社區民眾三高問題</w:t>
      </w:r>
      <w:r w:rsidR="0095076C" w:rsidRPr="003E4C10">
        <w:rPr>
          <w:rFonts w:ascii="標楷體" w:eastAsia="標楷體" w:hAnsi="標楷體"/>
          <w:szCs w:val="28"/>
        </w:rPr>
        <w:t>..等</w:t>
      </w:r>
      <w:r w:rsidRPr="003E4C10">
        <w:rPr>
          <w:rFonts w:ascii="標楷體" w:eastAsia="標楷體" w:hAnsi="標楷體"/>
          <w:szCs w:val="28"/>
        </w:rPr>
        <w:t>)。</w:t>
      </w:r>
    </w:p>
    <w:p w14:paraId="76D809EA" w14:textId="34BDE73C" w:rsidR="00B6090E" w:rsidRPr="003E4C10" w:rsidRDefault="00C949E9" w:rsidP="009163C8">
      <w:pPr>
        <w:pStyle w:val="a8"/>
        <w:numPr>
          <w:ilvl w:val="0"/>
          <w:numId w:val="14"/>
        </w:numPr>
        <w:adjustRightInd w:val="0"/>
        <w:snapToGrid w:val="0"/>
        <w:spacing w:line="440" w:lineRule="exact"/>
        <w:ind w:leftChars="0" w:left="482" w:hanging="198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應用地區衛生單位、醫療資源，提供健康與醫療服務。</w:t>
      </w:r>
    </w:p>
    <w:p w14:paraId="067E0DF0" w14:textId="17F77E05" w:rsidR="00B6090E" w:rsidRPr="003E4C10" w:rsidRDefault="00C949E9" w:rsidP="009163C8">
      <w:pPr>
        <w:pStyle w:val="a8"/>
        <w:numPr>
          <w:ilvl w:val="0"/>
          <w:numId w:val="14"/>
        </w:numPr>
        <w:adjustRightInd w:val="0"/>
        <w:snapToGrid w:val="0"/>
        <w:spacing w:line="440" w:lineRule="exact"/>
        <w:ind w:leftChars="0" w:left="482" w:hanging="198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協助教職員工進行健康檢查(如:提供補助或健檢資訊</w:t>
      </w:r>
      <w:r w:rsidR="0095076C" w:rsidRPr="003E4C10">
        <w:rPr>
          <w:rFonts w:ascii="標楷體" w:eastAsia="標楷體" w:hAnsi="標楷體"/>
          <w:szCs w:val="28"/>
        </w:rPr>
        <w:t>…</w:t>
      </w:r>
      <w:r w:rsidRPr="003E4C10">
        <w:rPr>
          <w:rFonts w:ascii="標楷體" w:eastAsia="標楷體" w:hAnsi="標楷體"/>
          <w:szCs w:val="28"/>
        </w:rPr>
        <w:t>等)。</w:t>
      </w:r>
    </w:p>
    <w:p w14:paraId="38DB4C92" w14:textId="25C63756" w:rsidR="00B6090E" w:rsidRPr="003E4C10" w:rsidRDefault="00C949E9" w:rsidP="009163C8">
      <w:pPr>
        <w:pStyle w:val="a8"/>
        <w:numPr>
          <w:ilvl w:val="0"/>
          <w:numId w:val="14"/>
        </w:numPr>
        <w:adjustRightInd w:val="0"/>
        <w:snapToGrid w:val="0"/>
        <w:spacing w:line="440" w:lineRule="exact"/>
        <w:ind w:leftChars="0" w:left="482" w:hanging="198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主動聯繫學生、家長、教職員工，協助進行其自主健康管理。</w:t>
      </w:r>
    </w:p>
    <w:p w14:paraId="224CDEDE" w14:textId="128CA67A" w:rsidR="00C949E9" w:rsidRPr="003E4C10" w:rsidRDefault="00C949E9" w:rsidP="009163C8">
      <w:pPr>
        <w:pStyle w:val="a8"/>
        <w:numPr>
          <w:ilvl w:val="0"/>
          <w:numId w:val="14"/>
        </w:numPr>
        <w:adjustRightInd w:val="0"/>
        <w:snapToGrid w:val="0"/>
        <w:spacing w:line="440" w:lineRule="exact"/>
        <w:ind w:leftChars="0" w:left="482" w:hanging="198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其他(請自行列舉)。</w:t>
      </w:r>
    </w:p>
    <w:p w14:paraId="628A26BF" w14:textId="13B7F992" w:rsidR="00C949E9" w:rsidRPr="003E4C10" w:rsidRDefault="00C949E9" w:rsidP="00C949E9">
      <w:pPr>
        <w:spacing w:line="276" w:lineRule="auto"/>
        <w:ind w:left="66"/>
        <w:contextualSpacing/>
        <w:rPr>
          <w:rFonts w:ascii="標楷體" w:eastAsia="標楷體" w:hAnsi="標楷體"/>
          <w:szCs w:val="28"/>
        </w:rPr>
      </w:pPr>
    </w:p>
    <w:p w14:paraId="3936C44B" w14:textId="585855F1" w:rsidR="00F077E8" w:rsidRPr="006E6C17" w:rsidRDefault="00F077E8" w:rsidP="006E6C17">
      <w:pPr>
        <w:spacing w:line="360" w:lineRule="auto"/>
        <w:contextualSpacing/>
        <w:rPr>
          <w:rFonts w:ascii="標楷體" w:eastAsia="標楷體" w:hAnsi="標楷體"/>
          <w:b/>
          <w:sz w:val="28"/>
          <w:szCs w:val="28"/>
        </w:rPr>
      </w:pPr>
    </w:p>
    <w:sectPr w:rsidR="00F077E8" w:rsidRPr="006E6C17" w:rsidSect="00E84986">
      <w:pgSz w:w="11906" w:h="16838"/>
      <w:pgMar w:top="1134" w:right="1134" w:bottom="1134" w:left="1134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FA7326" w14:textId="77777777" w:rsidR="001C2A95" w:rsidRDefault="001C2A95" w:rsidP="00E80616">
      <w:r>
        <w:separator/>
      </w:r>
    </w:p>
  </w:endnote>
  <w:endnote w:type="continuationSeparator" w:id="0">
    <w:p w14:paraId="4245F328" w14:textId="77777777" w:rsidR="001C2A95" w:rsidRDefault="001C2A95" w:rsidP="00E80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15AF5C" w14:textId="77777777" w:rsidR="001C2A95" w:rsidRDefault="001C2A95" w:rsidP="00E80616">
      <w:r>
        <w:separator/>
      </w:r>
    </w:p>
  </w:footnote>
  <w:footnote w:type="continuationSeparator" w:id="0">
    <w:p w14:paraId="4DF88573" w14:textId="77777777" w:rsidR="001C2A95" w:rsidRDefault="001C2A95" w:rsidP="00E806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B3A0E"/>
    <w:multiLevelType w:val="hybridMultilevel"/>
    <w:tmpl w:val="F1422B72"/>
    <w:lvl w:ilvl="0" w:tplc="09D6CF92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4FF52B9"/>
    <w:multiLevelType w:val="hybridMultilevel"/>
    <w:tmpl w:val="83862E0A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54E2505"/>
    <w:multiLevelType w:val="hybridMultilevel"/>
    <w:tmpl w:val="8D9C14E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495A600C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6604B75"/>
    <w:multiLevelType w:val="hybridMultilevel"/>
    <w:tmpl w:val="6D002FDA"/>
    <w:lvl w:ilvl="0" w:tplc="7DFCC476">
      <w:start w:val="1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4" w15:restartNumberingAfterBreak="0">
    <w:nsid w:val="08915A0F"/>
    <w:multiLevelType w:val="hybridMultilevel"/>
    <w:tmpl w:val="E220ABD4"/>
    <w:lvl w:ilvl="0" w:tplc="E62011CC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934E95CA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3794101"/>
    <w:multiLevelType w:val="hybridMultilevel"/>
    <w:tmpl w:val="8B9A342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6696059"/>
    <w:multiLevelType w:val="hybridMultilevel"/>
    <w:tmpl w:val="27A2CC9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8397C82"/>
    <w:multiLevelType w:val="hybridMultilevel"/>
    <w:tmpl w:val="DABCEE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0D67C7D"/>
    <w:multiLevelType w:val="hybridMultilevel"/>
    <w:tmpl w:val="3B62AE78"/>
    <w:lvl w:ilvl="0" w:tplc="0409000F">
      <w:start w:val="1"/>
      <w:numFmt w:val="decimal"/>
      <w:lvlText w:val="%1."/>
      <w:lvlJc w:val="left"/>
      <w:pPr>
        <w:ind w:left="147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9" w15:restartNumberingAfterBreak="0">
    <w:nsid w:val="23523FF9"/>
    <w:multiLevelType w:val="hybridMultilevel"/>
    <w:tmpl w:val="B1DA8C86"/>
    <w:lvl w:ilvl="0" w:tplc="0DF00400">
      <w:start w:val="1"/>
      <w:numFmt w:val="taiwaneseCountingThousand"/>
      <w:lvlText w:val="%1、"/>
      <w:lvlJc w:val="left"/>
      <w:pPr>
        <w:ind w:left="504" w:hanging="50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78669BF"/>
    <w:multiLevelType w:val="hybridMultilevel"/>
    <w:tmpl w:val="01C435FA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EF80B61"/>
    <w:multiLevelType w:val="hybridMultilevel"/>
    <w:tmpl w:val="5EA09784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1996801"/>
    <w:multiLevelType w:val="hybridMultilevel"/>
    <w:tmpl w:val="62249C90"/>
    <w:lvl w:ilvl="0" w:tplc="0352B928">
      <w:start w:val="1"/>
      <w:numFmt w:val="ideographDigital"/>
      <w:lvlText w:val="(%1)"/>
      <w:lvlJc w:val="left"/>
      <w:pPr>
        <w:ind w:left="104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3" w15:restartNumberingAfterBreak="0">
    <w:nsid w:val="35F66E92"/>
    <w:multiLevelType w:val="hybridMultilevel"/>
    <w:tmpl w:val="A1C24106"/>
    <w:lvl w:ilvl="0" w:tplc="A8787B20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FD8203E4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3530C87"/>
    <w:multiLevelType w:val="hybridMultilevel"/>
    <w:tmpl w:val="8D185718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BFA0145"/>
    <w:multiLevelType w:val="hybridMultilevel"/>
    <w:tmpl w:val="B82CF858"/>
    <w:lvl w:ilvl="0" w:tplc="0409000F">
      <w:start w:val="1"/>
      <w:numFmt w:val="decimal"/>
      <w:lvlText w:val="%1."/>
      <w:lvlJc w:val="left"/>
      <w:pPr>
        <w:ind w:left="147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6" w15:restartNumberingAfterBreak="0">
    <w:nsid w:val="4E955F00"/>
    <w:multiLevelType w:val="hybridMultilevel"/>
    <w:tmpl w:val="B27271EA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50355919"/>
    <w:multiLevelType w:val="hybridMultilevel"/>
    <w:tmpl w:val="BDBC86E4"/>
    <w:lvl w:ilvl="0" w:tplc="EBD62BE8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775EF090">
      <w:start w:val="1"/>
      <w:numFmt w:val="taiwaneseCountingThousand"/>
      <w:lvlText w:val="(%2)"/>
      <w:lvlJc w:val="left"/>
      <w:pPr>
        <w:ind w:left="84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B1920E4"/>
    <w:multiLevelType w:val="hybridMultilevel"/>
    <w:tmpl w:val="05F2807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623D0077"/>
    <w:multiLevelType w:val="hybridMultilevel"/>
    <w:tmpl w:val="E36E8F58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65E30E77"/>
    <w:multiLevelType w:val="hybridMultilevel"/>
    <w:tmpl w:val="53D8EEC0"/>
    <w:lvl w:ilvl="0" w:tplc="B0705C4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68CE7807"/>
    <w:multiLevelType w:val="hybridMultilevel"/>
    <w:tmpl w:val="B3765BF2"/>
    <w:lvl w:ilvl="0" w:tplc="775EF090">
      <w:start w:val="1"/>
      <w:numFmt w:val="taiwaneseCountingThousand"/>
      <w:lvlText w:val="(%1)"/>
      <w:lvlJc w:val="left"/>
      <w:pPr>
        <w:ind w:left="840" w:hanging="360"/>
      </w:pPr>
      <w:rPr>
        <w:rFonts w:hint="default"/>
      </w:rPr>
    </w:lvl>
    <w:lvl w:ilvl="1" w:tplc="A5927B54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B98623C"/>
    <w:multiLevelType w:val="hybridMultilevel"/>
    <w:tmpl w:val="537639D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6CDA2574"/>
    <w:multiLevelType w:val="hybridMultilevel"/>
    <w:tmpl w:val="1D96732C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10F2E38"/>
    <w:multiLevelType w:val="hybridMultilevel"/>
    <w:tmpl w:val="B20E7338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7156535A"/>
    <w:multiLevelType w:val="hybridMultilevel"/>
    <w:tmpl w:val="6F56B09C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771F3293"/>
    <w:multiLevelType w:val="hybridMultilevel"/>
    <w:tmpl w:val="AA18E914"/>
    <w:lvl w:ilvl="0" w:tplc="46FEE8A6">
      <w:start w:val="2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num w:numId="1">
    <w:abstractNumId w:val="17"/>
  </w:num>
  <w:num w:numId="2">
    <w:abstractNumId w:val="21"/>
  </w:num>
  <w:num w:numId="3">
    <w:abstractNumId w:val="22"/>
  </w:num>
  <w:num w:numId="4">
    <w:abstractNumId w:val="5"/>
  </w:num>
  <w:num w:numId="5">
    <w:abstractNumId w:val="6"/>
  </w:num>
  <w:num w:numId="6">
    <w:abstractNumId w:val="2"/>
  </w:num>
  <w:num w:numId="7">
    <w:abstractNumId w:val="4"/>
  </w:num>
  <w:num w:numId="8">
    <w:abstractNumId w:val="13"/>
  </w:num>
  <w:num w:numId="9">
    <w:abstractNumId w:val="18"/>
  </w:num>
  <w:num w:numId="10">
    <w:abstractNumId w:val="7"/>
  </w:num>
  <w:num w:numId="11">
    <w:abstractNumId w:val="0"/>
  </w:num>
  <w:num w:numId="12">
    <w:abstractNumId w:val="14"/>
  </w:num>
  <w:num w:numId="13">
    <w:abstractNumId w:val="19"/>
  </w:num>
  <w:num w:numId="14">
    <w:abstractNumId w:val="24"/>
  </w:num>
  <w:num w:numId="15">
    <w:abstractNumId w:val="20"/>
  </w:num>
  <w:num w:numId="16">
    <w:abstractNumId w:val="8"/>
  </w:num>
  <w:num w:numId="17">
    <w:abstractNumId w:val="15"/>
  </w:num>
  <w:num w:numId="18">
    <w:abstractNumId w:val="12"/>
  </w:num>
  <w:num w:numId="19">
    <w:abstractNumId w:val="25"/>
  </w:num>
  <w:num w:numId="20">
    <w:abstractNumId w:val="23"/>
  </w:num>
  <w:num w:numId="21">
    <w:abstractNumId w:val="11"/>
  </w:num>
  <w:num w:numId="22">
    <w:abstractNumId w:val="1"/>
  </w:num>
  <w:num w:numId="23">
    <w:abstractNumId w:val="16"/>
  </w:num>
  <w:num w:numId="24">
    <w:abstractNumId w:val="3"/>
  </w:num>
  <w:num w:numId="25">
    <w:abstractNumId w:val="9"/>
  </w:num>
  <w:num w:numId="26">
    <w:abstractNumId w:val="26"/>
  </w:num>
  <w:num w:numId="27">
    <w:abstractNumId w:val="1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NDQyMjO2tDAzNzRV0lEKTi0uzszPAykwqgUAh+RysCwAAAA="/>
  </w:docVars>
  <w:rsids>
    <w:rsidRoot w:val="00D06D83"/>
    <w:rsid w:val="00000743"/>
    <w:rsid w:val="000019BC"/>
    <w:rsid w:val="00002740"/>
    <w:rsid w:val="000036FF"/>
    <w:rsid w:val="00011312"/>
    <w:rsid w:val="00012635"/>
    <w:rsid w:val="00016904"/>
    <w:rsid w:val="00017FF8"/>
    <w:rsid w:val="00021F2D"/>
    <w:rsid w:val="00026A7F"/>
    <w:rsid w:val="00026C9B"/>
    <w:rsid w:val="00032D90"/>
    <w:rsid w:val="0003424E"/>
    <w:rsid w:val="00036B90"/>
    <w:rsid w:val="00042BA3"/>
    <w:rsid w:val="00044022"/>
    <w:rsid w:val="00044CAF"/>
    <w:rsid w:val="00047749"/>
    <w:rsid w:val="000503DB"/>
    <w:rsid w:val="000547CB"/>
    <w:rsid w:val="00055145"/>
    <w:rsid w:val="000558C9"/>
    <w:rsid w:val="0005685A"/>
    <w:rsid w:val="000573C8"/>
    <w:rsid w:val="00057790"/>
    <w:rsid w:val="00065C9E"/>
    <w:rsid w:val="00071E76"/>
    <w:rsid w:val="0007423E"/>
    <w:rsid w:val="00075699"/>
    <w:rsid w:val="000775F5"/>
    <w:rsid w:val="00077BC0"/>
    <w:rsid w:val="0008162E"/>
    <w:rsid w:val="00084BD6"/>
    <w:rsid w:val="0008583A"/>
    <w:rsid w:val="00094AEA"/>
    <w:rsid w:val="00096FCF"/>
    <w:rsid w:val="000973AF"/>
    <w:rsid w:val="000A01D6"/>
    <w:rsid w:val="000A0B22"/>
    <w:rsid w:val="000A33B1"/>
    <w:rsid w:val="000A3532"/>
    <w:rsid w:val="000A4937"/>
    <w:rsid w:val="000A7AF1"/>
    <w:rsid w:val="000B2FF5"/>
    <w:rsid w:val="000B3F50"/>
    <w:rsid w:val="000B52B8"/>
    <w:rsid w:val="000C38DA"/>
    <w:rsid w:val="000C46D5"/>
    <w:rsid w:val="000C47CE"/>
    <w:rsid w:val="000C47DA"/>
    <w:rsid w:val="000C5C50"/>
    <w:rsid w:val="000C7E95"/>
    <w:rsid w:val="000D19E6"/>
    <w:rsid w:val="000D1D67"/>
    <w:rsid w:val="000D2F07"/>
    <w:rsid w:val="000D7E89"/>
    <w:rsid w:val="000E0A43"/>
    <w:rsid w:val="000E3B0B"/>
    <w:rsid w:val="000E6AFB"/>
    <w:rsid w:val="000E6B67"/>
    <w:rsid w:val="000E7BDB"/>
    <w:rsid w:val="000F1999"/>
    <w:rsid w:val="000F2816"/>
    <w:rsid w:val="000F2ECC"/>
    <w:rsid w:val="000F49E8"/>
    <w:rsid w:val="000F4D8A"/>
    <w:rsid w:val="000F613B"/>
    <w:rsid w:val="001009D5"/>
    <w:rsid w:val="00100D30"/>
    <w:rsid w:val="00101480"/>
    <w:rsid w:val="00107045"/>
    <w:rsid w:val="001107BB"/>
    <w:rsid w:val="00110C04"/>
    <w:rsid w:val="0011170C"/>
    <w:rsid w:val="00117675"/>
    <w:rsid w:val="00120175"/>
    <w:rsid w:val="00120875"/>
    <w:rsid w:val="00120B74"/>
    <w:rsid w:val="00121792"/>
    <w:rsid w:val="0012181B"/>
    <w:rsid w:val="00121B46"/>
    <w:rsid w:val="00121EE5"/>
    <w:rsid w:val="00123951"/>
    <w:rsid w:val="00126E1E"/>
    <w:rsid w:val="00131432"/>
    <w:rsid w:val="00137A28"/>
    <w:rsid w:val="00141236"/>
    <w:rsid w:val="001424A1"/>
    <w:rsid w:val="00151B50"/>
    <w:rsid w:val="001525E9"/>
    <w:rsid w:val="00154BBA"/>
    <w:rsid w:val="001552A1"/>
    <w:rsid w:val="00156A42"/>
    <w:rsid w:val="0016415A"/>
    <w:rsid w:val="00164EDF"/>
    <w:rsid w:val="00165E74"/>
    <w:rsid w:val="0016626C"/>
    <w:rsid w:val="00166671"/>
    <w:rsid w:val="00176D48"/>
    <w:rsid w:val="00180CD0"/>
    <w:rsid w:val="00190E6A"/>
    <w:rsid w:val="00191804"/>
    <w:rsid w:val="001930E8"/>
    <w:rsid w:val="00195395"/>
    <w:rsid w:val="001A5A17"/>
    <w:rsid w:val="001B28F6"/>
    <w:rsid w:val="001B2FC5"/>
    <w:rsid w:val="001B766E"/>
    <w:rsid w:val="001B7723"/>
    <w:rsid w:val="001C0672"/>
    <w:rsid w:val="001C0DC2"/>
    <w:rsid w:val="001C11E3"/>
    <w:rsid w:val="001C2A95"/>
    <w:rsid w:val="001C43AA"/>
    <w:rsid w:val="001D00DD"/>
    <w:rsid w:val="001D5ED4"/>
    <w:rsid w:val="001E50E9"/>
    <w:rsid w:val="001F1CE1"/>
    <w:rsid w:val="001F1D16"/>
    <w:rsid w:val="001F3A61"/>
    <w:rsid w:val="001F4567"/>
    <w:rsid w:val="001F45F8"/>
    <w:rsid w:val="001F4AB7"/>
    <w:rsid w:val="001F630C"/>
    <w:rsid w:val="00200653"/>
    <w:rsid w:val="00202701"/>
    <w:rsid w:val="002028A0"/>
    <w:rsid w:val="00202F25"/>
    <w:rsid w:val="00202F4C"/>
    <w:rsid w:val="00204C2E"/>
    <w:rsid w:val="00204D8D"/>
    <w:rsid w:val="0020552F"/>
    <w:rsid w:val="00206A2F"/>
    <w:rsid w:val="002074F3"/>
    <w:rsid w:val="00210214"/>
    <w:rsid w:val="00210517"/>
    <w:rsid w:val="00220D87"/>
    <w:rsid w:val="00221791"/>
    <w:rsid w:val="00223FF0"/>
    <w:rsid w:val="002306C6"/>
    <w:rsid w:val="00232139"/>
    <w:rsid w:val="002342AC"/>
    <w:rsid w:val="00234CBE"/>
    <w:rsid w:val="00235808"/>
    <w:rsid w:val="00235A80"/>
    <w:rsid w:val="0023637A"/>
    <w:rsid w:val="0023751F"/>
    <w:rsid w:val="00237987"/>
    <w:rsid w:val="002437FA"/>
    <w:rsid w:val="00245170"/>
    <w:rsid w:val="00251C58"/>
    <w:rsid w:val="00252F1B"/>
    <w:rsid w:val="00255125"/>
    <w:rsid w:val="00255E30"/>
    <w:rsid w:val="00256AFB"/>
    <w:rsid w:val="00257BF6"/>
    <w:rsid w:val="00260E96"/>
    <w:rsid w:val="00261A08"/>
    <w:rsid w:val="00266026"/>
    <w:rsid w:val="002735EA"/>
    <w:rsid w:val="00274DF1"/>
    <w:rsid w:val="00280320"/>
    <w:rsid w:val="00282F4D"/>
    <w:rsid w:val="002833C4"/>
    <w:rsid w:val="00287361"/>
    <w:rsid w:val="00292562"/>
    <w:rsid w:val="00292E9A"/>
    <w:rsid w:val="00296D9E"/>
    <w:rsid w:val="002A6044"/>
    <w:rsid w:val="002A726D"/>
    <w:rsid w:val="002A744B"/>
    <w:rsid w:val="002A7DC3"/>
    <w:rsid w:val="002B2BFC"/>
    <w:rsid w:val="002B49CC"/>
    <w:rsid w:val="002B70A5"/>
    <w:rsid w:val="002C087A"/>
    <w:rsid w:val="002C35A2"/>
    <w:rsid w:val="002D13F1"/>
    <w:rsid w:val="002D2027"/>
    <w:rsid w:val="002D4055"/>
    <w:rsid w:val="002D48C2"/>
    <w:rsid w:val="002D5AE5"/>
    <w:rsid w:val="002D65B7"/>
    <w:rsid w:val="002E0A86"/>
    <w:rsid w:val="002E0FA4"/>
    <w:rsid w:val="002E1A55"/>
    <w:rsid w:val="002E21F3"/>
    <w:rsid w:val="002E28F4"/>
    <w:rsid w:val="002E4F6D"/>
    <w:rsid w:val="002E4FED"/>
    <w:rsid w:val="002E5888"/>
    <w:rsid w:val="002E7255"/>
    <w:rsid w:val="002F06F8"/>
    <w:rsid w:val="002F2A39"/>
    <w:rsid w:val="002F4813"/>
    <w:rsid w:val="002F5A0C"/>
    <w:rsid w:val="0030197F"/>
    <w:rsid w:val="0030313C"/>
    <w:rsid w:val="00303858"/>
    <w:rsid w:val="003049CD"/>
    <w:rsid w:val="00310487"/>
    <w:rsid w:val="00313E3D"/>
    <w:rsid w:val="00314674"/>
    <w:rsid w:val="00315413"/>
    <w:rsid w:val="00315F0A"/>
    <w:rsid w:val="00320261"/>
    <w:rsid w:val="00320708"/>
    <w:rsid w:val="0032214A"/>
    <w:rsid w:val="00324100"/>
    <w:rsid w:val="00325BE9"/>
    <w:rsid w:val="00331336"/>
    <w:rsid w:val="003331C7"/>
    <w:rsid w:val="00335195"/>
    <w:rsid w:val="00336066"/>
    <w:rsid w:val="003441E2"/>
    <w:rsid w:val="00345EBE"/>
    <w:rsid w:val="00346993"/>
    <w:rsid w:val="00351078"/>
    <w:rsid w:val="0035275C"/>
    <w:rsid w:val="00352FF5"/>
    <w:rsid w:val="0035502D"/>
    <w:rsid w:val="00355584"/>
    <w:rsid w:val="003566BB"/>
    <w:rsid w:val="00360618"/>
    <w:rsid w:val="003610F3"/>
    <w:rsid w:val="00373150"/>
    <w:rsid w:val="00373559"/>
    <w:rsid w:val="00375C2A"/>
    <w:rsid w:val="00375F3F"/>
    <w:rsid w:val="00380550"/>
    <w:rsid w:val="003807B9"/>
    <w:rsid w:val="003909AD"/>
    <w:rsid w:val="00394CEB"/>
    <w:rsid w:val="0039791B"/>
    <w:rsid w:val="003A13B5"/>
    <w:rsid w:val="003A287D"/>
    <w:rsid w:val="003A3A42"/>
    <w:rsid w:val="003A5352"/>
    <w:rsid w:val="003A62D4"/>
    <w:rsid w:val="003B0BB6"/>
    <w:rsid w:val="003B0EA5"/>
    <w:rsid w:val="003B27D8"/>
    <w:rsid w:val="003B6916"/>
    <w:rsid w:val="003C139A"/>
    <w:rsid w:val="003C22CD"/>
    <w:rsid w:val="003C2AFA"/>
    <w:rsid w:val="003C3648"/>
    <w:rsid w:val="003D4701"/>
    <w:rsid w:val="003D7708"/>
    <w:rsid w:val="003D7C63"/>
    <w:rsid w:val="003E2FE5"/>
    <w:rsid w:val="003E4C10"/>
    <w:rsid w:val="003E64A8"/>
    <w:rsid w:val="003F33FC"/>
    <w:rsid w:val="003F34EA"/>
    <w:rsid w:val="003F35BD"/>
    <w:rsid w:val="003F7A09"/>
    <w:rsid w:val="004008C1"/>
    <w:rsid w:val="0040099C"/>
    <w:rsid w:val="004014A1"/>
    <w:rsid w:val="00401C35"/>
    <w:rsid w:val="00402907"/>
    <w:rsid w:val="00402B1B"/>
    <w:rsid w:val="0040317C"/>
    <w:rsid w:val="00407086"/>
    <w:rsid w:val="00410AFC"/>
    <w:rsid w:val="004134AF"/>
    <w:rsid w:val="004166A0"/>
    <w:rsid w:val="00420B8F"/>
    <w:rsid w:val="00420DE0"/>
    <w:rsid w:val="0042535E"/>
    <w:rsid w:val="00427AD7"/>
    <w:rsid w:val="00433BE2"/>
    <w:rsid w:val="00433C2B"/>
    <w:rsid w:val="0043591E"/>
    <w:rsid w:val="004370B0"/>
    <w:rsid w:val="004371E0"/>
    <w:rsid w:val="00440C86"/>
    <w:rsid w:val="00441A42"/>
    <w:rsid w:val="0044270C"/>
    <w:rsid w:val="0044301E"/>
    <w:rsid w:val="0045058F"/>
    <w:rsid w:val="0045616D"/>
    <w:rsid w:val="004562D9"/>
    <w:rsid w:val="00456FAE"/>
    <w:rsid w:val="0045765B"/>
    <w:rsid w:val="004601CB"/>
    <w:rsid w:val="00460F4F"/>
    <w:rsid w:val="00462F4F"/>
    <w:rsid w:val="00465335"/>
    <w:rsid w:val="0046799F"/>
    <w:rsid w:val="00470D81"/>
    <w:rsid w:val="0047232D"/>
    <w:rsid w:val="0047476A"/>
    <w:rsid w:val="0047608C"/>
    <w:rsid w:val="00482BD4"/>
    <w:rsid w:val="004849F0"/>
    <w:rsid w:val="00486F2A"/>
    <w:rsid w:val="004A54AF"/>
    <w:rsid w:val="004A6E6B"/>
    <w:rsid w:val="004B4876"/>
    <w:rsid w:val="004C008E"/>
    <w:rsid w:val="004D0EBB"/>
    <w:rsid w:val="004D3DE8"/>
    <w:rsid w:val="004D4556"/>
    <w:rsid w:val="004D6C05"/>
    <w:rsid w:val="004E0239"/>
    <w:rsid w:val="004E7D2B"/>
    <w:rsid w:val="004F4E71"/>
    <w:rsid w:val="004F7C18"/>
    <w:rsid w:val="00500970"/>
    <w:rsid w:val="005016BB"/>
    <w:rsid w:val="005045B9"/>
    <w:rsid w:val="0051097C"/>
    <w:rsid w:val="0051141C"/>
    <w:rsid w:val="005150AA"/>
    <w:rsid w:val="005169BD"/>
    <w:rsid w:val="00516D17"/>
    <w:rsid w:val="00517D8E"/>
    <w:rsid w:val="00520648"/>
    <w:rsid w:val="005223F2"/>
    <w:rsid w:val="00523845"/>
    <w:rsid w:val="00523E73"/>
    <w:rsid w:val="005262E4"/>
    <w:rsid w:val="00526CEC"/>
    <w:rsid w:val="00527035"/>
    <w:rsid w:val="00527497"/>
    <w:rsid w:val="005331BB"/>
    <w:rsid w:val="00533F54"/>
    <w:rsid w:val="00536979"/>
    <w:rsid w:val="005369E1"/>
    <w:rsid w:val="0053737F"/>
    <w:rsid w:val="00537449"/>
    <w:rsid w:val="00537663"/>
    <w:rsid w:val="00550888"/>
    <w:rsid w:val="00551D32"/>
    <w:rsid w:val="0055315D"/>
    <w:rsid w:val="005565C1"/>
    <w:rsid w:val="0055710C"/>
    <w:rsid w:val="00563A0D"/>
    <w:rsid w:val="00563B11"/>
    <w:rsid w:val="00566492"/>
    <w:rsid w:val="005669ED"/>
    <w:rsid w:val="00566B82"/>
    <w:rsid w:val="00570A69"/>
    <w:rsid w:val="00573163"/>
    <w:rsid w:val="00582FBD"/>
    <w:rsid w:val="00586D4D"/>
    <w:rsid w:val="005908EF"/>
    <w:rsid w:val="005919B9"/>
    <w:rsid w:val="00592264"/>
    <w:rsid w:val="005A178D"/>
    <w:rsid w:val="005A65CE"/>
    <w:rsid w:val="005A6F3D"/>
    <w:rsid w:val="005B219D"/>
    <w:rsid w:val="005B55F5"/>
    <w:rsid w:val="005B5E54"/>
    <w:rsid w:val="005B6C6C"/>
    <w:rsid w:val="005B6E6F"/>
    <w:rsid w:val="005B73D1"/>
    <w:rsid w:val="005C0822"/>
    <w:rsid w:val="005C0840"/>
    <w:rsid w:val="005C1FE5"/>
    <w:rsid w:val="005C547D"/>
    <w:rsid w:val="005D2824"/>
    <w:rsid w:val="005D3270"/>
    <w:rsid w:val="005D47CC"/>
    <w:rsid w:val="005D5149"/>
    <w:rsid w:val="005D5FE7"/>
    <w:rsid w:val="005D63F6"/>
    <w:rsid w:val="005D6853"/>
    <w:rsid w:val="005E082F"/>
    <w:rsid w:val="005E3185"/>
    <w:rsid w:val="005E3AC3"/>
    <w:rsid w:val="005E72C6"/>
    <w:rsid w:val="005F0D54"/>
    <w:rsid w:val="005F111A"/>
    <w:rsid w:val="005F305E"/>
    <w:rsid w:val="005F51D2"/>
    <w:rsid w:val="005F7CE8"/>
    <w:rsid w:val="006024D2"/>
    <w:rsid w:val="0060402D"/>
    <w:rsid w:val="00604A7C"/>
    <w:rsid w:val="00605FC2"/>
    <w:rsid w:val="0061122C"/>
    <w:rsid w:val="006118B0"/>
    <w:rsid w:val="00612386"/>
    <w:rsid w:val="00614DC9"/>
    <w:rsid w:val="00615E05"/>
    <w:rsid w:val="0061703B"/>
    <w:rsid w:val="0062685B"/>
    <w:rsid w:val="00626B72"/>
    <w:rsid w:val="00632ECB"/>
    <w:rsid w:val="00633856"/>
    <w:rsid w:val="00633C53"/>
    <w:rsid w:val="0063799E"/>
    <w:rsid w:val="006437E1"/>
    <w:rsid w:val="0064522C"/>
    <w:rsid w:val="0065123C"/>
    <w:rsid w:val="006520FD"/>
    <w:rsid w:val="006541B5"/>
    <w:rsid w:val="006608DF"/>
    <w:rsid w:val="00661F73"/>
    <w:rsid w:val="00662696"/>
    <w:rsid w:val="0066556F"/>
    <w:rsid w:val="0066697C"/>
    <w:rsid w:val="00670D72"/>
    <w:rsid w:val="00670F93"/>
    <w:rsid w:val="00681462"/>
    <w:rsid w:val="006837E3"/>
    <w:rsid w:val="00684A09"/>
    <w:rsid w:val="0068522B"/>
    <w:rsid w:val="0068585B"/>
    <w:rsid w:val="00686FBC"/>
    <w:rsid w:val="00687053"/>
    <w:rsid w:val="006900A3"/>
    <w:rsid w:val="006976B3"/>
    <w:rsid w:val="006A1D29"/>
    <w:rsid w:val="006A306C"/>
    <w:rsid w:val="006A46C2"/>
    <w:rsid w:val="006B2FB7"/>
    <w:rsid w:val="006B37DE"/>
    <w:rsid w:val="006B51D9"/>
    <w:rsid w:val="006C0947"/>
    <w:rsid w:val="006C0CE0"/>
    <w:rsid w:val="006C2790"/>
    <w:rsid w:val="006C30DE"/>
    <w:rsid w:val="006C48A6"/>
    <w:rsid w:val="006C59E1"/>
    <w:rsid w:val="006C5C69"/>
    <w:rsid w:val="006C6E3E"/>
    <w:rsid w:val="006D0170"/>
    <w:rsid w:val="006D2C2A"/>
    <w:rsid w:val="006D5659"/>
    <w:rsid w:val="006E09D7"/>
    <w:rsid w:val="006E1BF0"/>
    <w:rsid w:val="006E6C17"/>
    <w:rsid w:val="006F2066"/>
    <w:rsid w:val="006F29B6"/>
    <w:rsid w:val="006F40FF"/>
    <w:rsid w:val="006F442F"/>
    <w:rsid w:val="006F50EF"/>
    <w:rsid w:val="006F750B"/>
    <w:rsid w:val="00701C0A"/>
    <w:rsid w:val="007021C5"/>
    <w:rsid w:val="0070258F"/>
    <w:rsid w:val="00702E71"/>
    <w:rsid w:val="00703C88"/>
    <w:rsid w:val="00703D50"/>
    <w:rsid w:val="00711BC9"/>
    <w:rsid w:val="00713ECA"/>
    <w:rsid w:val="00714B9E"/>
    <w:rsid w:val="0072157A"/>
    <w:rsid w:val="007228C2"/>
    <w:rsid w:val="0072634C"/>
    <w:rsid w:val="00726DEE"/>
    <w:rsid w:val="0073054B"/>
    <w:rsid w:val="00730793"/>
    <w:rsid w:val="0073152A"/>
    <w:rsid w:val="00731CE4"/>
    <w:rsid w:val="00732C75"/>
    <w:rsid w:val="007355DF"/>
    <w:rsid w:val="00737F7A"/>
    <w:rsid w:val="007430A2"/>
    <w:rsid w:val="0074476E"/>
    <w:rsid w:val="00744F45"/>
    <w:rsid w:val="00747298"/>
    <w:rsid w:val="00747F1E"/>
    <w:rsid w:val="007502D0"/>
    <w:rsid w:val="007511C0"/>
    <w:rsid w:val="00753CB6"/>
    <w:rsid w:val="007565D7"/>
    <w:rsid w:val="0075767F"/>
    <w:rsid w:val="00760A71"/>
    <w:rsid w:val="007628F1"/>
    <w:rsid w:val="00763136"/>
    <w:rsid w:val="00764C91"/>
    <w:rsid w:val="0076507C"/>
    <w:rsid w:val="00765653"/>
    <w:rsid w:val="007672DB"/>
    <w:rsid w:val="00767474"/>
    <w:rsid w:val="00767CF5"/>
    <w:rsid w:val="007728DE"/>
    <w:rsid w:val="00775138"/>
    <w:rsid w:val="00780CE1"/>
    <w:rsid w:val="00782724"/>
    <w:rsid w:val="00782A72"/>
    <w:rsid w:val="0078326E"/>
    <w:rsid w:val="007840D9"/>
    <w:rsid w:val="00784362"/>
    <w:rsid w:val="00785229"/>
    <w:rsid w:val="00787A96"/>
    <w:rsid w:val="00787CF7"/>
    <w:rsid w:val="00787D6D"/>
    <w:rsid w:val="00787F23"/>
    <w:rsid w:val="0079560F"/>
    <w:rsid w:val="00796619"/>
    <w:rsid w:val="007973D3"/>
    <w:rsid w:val="007A360F"/>
    <w:rsid w:val="007A4072"/>
    <w:rsid w:val="007A4883"/>
    <w:rsid w:val="007A6000"/>
    <w:rsid w:val="007B0195"/>
    <w:rsid w:val="007B3DB9"/>
    <w:rsid w:val="007B6549"/>
    <w:rsid w:val="007B66B3"/>
    <w:rsid w:val="007B6E56"/>
    <w:rsid w:val="007C1909"/>
    <w:rsid w:val="007C1E44"/>
    <w:rsid w:val="007D10FE"/>
    <w:rsid w:val="007D29BA"/>
    <w:rsid w:val="007D3378"/>
    <w:rsid w:val="007D671B"/>
    <w:rsid w:val="007E1AA5"/>
    <w:rsid w:val="007E261D"/>
    <w:rsid w:val="007E64F1"/>
    <w:rsid w:val="007F059B"/>
    <w:rsid w:val="007F1B09"/>
    <w:rsid w:val="007F338D"/>
    <w:rsid w:val="007F6037"/>
    <w:rsid w:val="007F6389"/>
    <w:rsid w:val="007F6B70"/>
    <w:rsid w:val="007F77A0"/>
    <w:rsid w:val="00800069"/>
    <w:rsid w:val="00804DD6"/>
    <w:rsid w:val="00805FF5"/>
    <w:rsid w:val="00807277"/>
    <w:rsid w:val="00807599"/>
    <w:rsid w:val="00810334"/>
    <w:rsid w:val="00811C04"/>
    <w:rsid w:val="00814365"/>
    <w:rsid w:val="008162B2"/>
    <w:rsid w:val="008211DB"/>
    <w:rsid w:val="00822353"/>
    <w:rsid w:val="008227FB"/>
    <w:rsid w:val="008264F8"/>
    <w:rsid w:val="008323CE"/>
    <w:rsid w:val="00832C81"/>
    <w:rsid w:val="008344BE"/>
    <w:rsid w:val="00835545"/>
    <w:rsid w:val="008356E3"/>
    <w:rsid w:val="00837961"/>
    <w:rsid w:val="008419A4"/>
    <w:rsid w:val="00841F1A"/>
    <w:rsid w:val="008445CC"/>
    <w:rsid w:val="00847A46"/>
    <w:rsid w:val="00851594"/>
    <w:rsid w:val="008518E2"/>
    <w:rsid w:val="00854F23"/>
    <w:rsid w:val="008579EC"/>
    <w:rsid w:val="00861459"/>
    <w:rsid w:val="00862E07"/>
    <w:rsid w:val="00873802"/>
    <w:rsid w:val="00876ACD"/>
    <w:rsid w:val="00882677"/>
    <w:rsid w:val="0088305D"/>
    <w:rsid w:val="00883861"/>
    <w:rsid w:val="008845CC"/>
    <w:rsid w:val="0088461B"/>
    <w:rsid w:val="008846C3"/>
    <w:rsid w:val="0088561C"/>
    <w:rsid w:val="00892405"/>
    <w:rsid w:val="00895BE5"/>
    <w:rsid w:val="0089610D"/>
    <w:rsid w:val="00897475"/>
    <w:rsid w:val="008A2032"/>
    <w:rsid w:val="008A213C"/>
    <w:rsid w:val="008A218D"/>
    <w:rsid w:val="008A3A9D"/>
    <w:rsid w:val="008A42CB"/>
    <w:rsid w:val="008A4DA4"/>
    <w:rsid w:val="008A799A"/>
    <w:rsid w:val="008A7E3A"/>
    <w:rsid w:val="008B0569"/>
    <w:rsid w:val="008B19A1"/>
    <w:rsid w:val="008B3306"/>
    <w:rsid w:val="008B4255"/>
    <w:rsid w:val="008B66A2"/>
    <w:rsid w:val="008B7DAC"/>
    <w:rsid w:val="008C01E5"/>
    <w:rsid w:val="008C1B25"/>
    <w:rsid w:val="008C403B"/>
    <w:rsid w:val="008C5CE3"/>
    <w:rsid w:val="008C6312"/>
    <w:rsid w:val="008D138A"/>
    <w:rsid w:val="008D2222"/>
    <w:rsid w:val="008D2F03"/>
    <w:rsid w:val="008D3688"/>
    <w:rsid w:val="008D48E2"/>
    <w:rsid w:val="008E222D"/>
    <w:rsid w:val="008E6846"/>
    <w:rsid w:val="008E7289"/>
    <w:rsid w:val="008E7787"/>
    <w:rsid w:val="008F09B6"/>
    <w:rsid w:val="008F0E19"/>
    <w:rsid w:val="008F0EAE"/>
    <w:rsid w:val="008F3102"/>
    <w:rsid w:val="008F4F12"/>
    <w:rsid w:val="00901774"/>
    <w:rsid w:val="00901A11"/>
    <w:rsid w:val="00902134"/>
    <w:rsid w:val="0090693E"/>
    <w:rsid w:val="00912D5C"/>
    <w:rsid w:val="009163C8"/>
    <w:rsid w:val="00920441"/>
    <w:rsid w:val="00922AF9"/>
    <w:rsid w:val="009240C1"/>
    <w:rsid w:val="00925339"/>
    <w:rsid w:val="00926535"/>
    <w:rsid w:val="00927100"/>
    <w:rsid w:val="00931B0B"/>
    <w:rsid w:val="00940E36"/>
    <w:rsid w:val="00942B9C"/>
    <w:rsid w:val="009440F8"/>
    <w:rsid w:val="00946410"/>
    <w:rsid w:val="009470F5"/>
    <w:rsid w:val="00947452"/>
    <w:rsid w:val="00947A7E"/>
    <w:rsid w:val="0095076C"/>
    <w:rsid w:val="00950C37"/>
    <w:rsid w:val="00960D2C"/>
    <w:rsid w:val="009709DD"/>
    <w:rsid w:val="00972C19"/>
    <w:rsid w:val="00973C5A"/>
    <w:rsid w:val="00975411"/>
    <w:rsid w:val="00980132"/>
    <w:rsid w:val="0098444C"/>
    <w:rsid w:val="009859FA"/>
    <w:rsid w:val="00990A0B"/>
    <w:rsid w:val="00992042"/>
    <w:rsid w:val="00992B5B"/>
    <w:rsid w:val="00994653"/>
    <w:rsid w:val="00994D85"/>
    <w:rsid w:val="009965D1"/>
    <w:rsid w:val="0099783D"/>
    <w:rsid w:val="00997C02"/>
    <w:rsid w:val="009A1038"/>
    <w:rsid w:val="009A18A0"/>
    <w:rsid w:val="009A3E3B"/>
    <w:rsid w:val="009A4AB4"/>
    <w:rsid w:val="009A5687"/>
    <w:rsid w:val="009B1317"/>
    <w:rsid w:val="009B17D1"/>
    <w:rsid w:val="009B2F88"/>
    <w:rsid w:val="009B7FC7"/>
    <w:rsid w:val="009C0AE6"/>
    <w:rsid w:val="009C0B5F"/>
    <w:rsid w:val="009C1EF7"/>
    <w:rsid w:val="009C66E3"/>
    <w:rsid w:val="009D188E"/>
    <w:rsid w:val="009D4ABA"/>
    <w:rsid w:val="009D7637"/>
    <w:rsid w:val="009E08A8"/>
    <w:rsid w:val="009E4D26"/>
    <w:rsid w:val="009E6343"/>
    <w:rsid w:val="00A01A08"/>
    <w:rsid w:val="00A03600"/>
    <w:rsid w:val="00A1018B"/>
    <w:rsid w:val="00A12402"/>
    <w:rsid w:val="00A21F8F"/>
    <w:rsid w:val="00A24BF0"/>
    <w:rsid w:val="00A25080"/>
    <w:rsid w:val="00A26799"/>
    <w:rsid w:val="00A30C6F"/>
    <w:rsid w:val="00A41452"/>
    <w:rsid w:val="00A42EC6"/>
    <w:rsid w:val="00A434F8"/>
    <w:rsid w:val="00A45AB0"/>
    <w:rsid w:val="00A45F86"/>
    <w:rsid w:val="00A465F9"/>
    <w:rsid w:val="00A52401"/>
    <w:rsid w:val="00A529A3"/>
    <w:rsid w:val="00A53CB1"/>
    <w:rsid w:val="00A53ED2"/>
    <w:rsid w:val="00A548A8"/>
    <w:rsid w:val="00A55AA2"/>
    <w:rsid w:val="00A60D8B"/>
    <w:rsid w:val="00A62EEE"/>
    <w:rsid w:val="00A63720"/>
    <w:rsid w:val="00A67778"/>
    <w:rsid w:val="00A67C58"/>
    <w:rsid w:val="00A67C62"/>
    <w:rsid w:val="00A724FC"/>
    <w:rsid w:val="00A7281E"/>
    <w:rsid w:val="00A73D42"/>
    <w:rsid w:val="00A8118B"/>
    <w:rsid w:val="00A813D2"/>
    <w:rsid w:val="00A83C4B"/>
    <w:rsid w:val="00A83E21"/>
    <w:rsid w:val="00A84637"/>
    <w:rsid w:val="00A84FCF"/>
    <w:rsid w:val="00A86267"/>
    <w:rsid w:val="00A87925"/>
    <w:rsid w:val="00A92280"/>
    <w:rsid w:val="00A92E15"/>
    <w:rsid w:val="00A946B8"/>
    <w:rsid w:val="00A955D5"/>
    <w:rsid w:val="00A95608"/>
    <w:rsid w:val="00A961B9"/>
    <w:rsid w:val="00A96752"/>
    <w:rsid w:val="00A96997"/>
    <w:rsid w:val="00A97685"/>
    <w:rsid w:val="00A97B13"/>
    <w:rsid w:val="00AA08C3"/>
    <w:rsid w:val="00AA0AC2"/>
    <w:rsid w:val="00AA529D"/>
    <w:rsid w:val="00AB0790"/>
    <w:rsid w:val="00AB2CEF"/>
    <w:rsid w:val="00AB4E54"/>
    <w:rsid w:val="00AB75B4"/>
    <w:rsid w:val="00AC0369"/>
    <w:rsid w:val="00AC03CB"/>
    <w:rsid w:val="00AC0987"/>
    <w:rsid w:val="00AC1CE9"/>
    <w:rsid w:val="00AC5D88"/>
    <w:rsid w:val="00AC5F34"/>
    <w:rsid w:val="00AC7EA0"/>
    <w:rsid w:val="00AC7F88"/>
    <w:rsid w:val="00AD2839"/>
    <w:rsid w:val="00AD3716"/>
    <w:rsid w:val="00AD3785"/>
    <w:rsid w:val="00AE012D"/>
    <w:rsid w:val="00AE2CB1"/>
    <w:rsid w:val="00AE4742"/>
    <w:rsid w:val="00AE4CFF"/>
    <w:rsid w:val="00AE4D87"/>
    <w:rsid w:val="00AE5048"/>
    <w:rsid w:val="00AE52E1"/>
    <w:rsid w:val="00AE6FEB"/>
    <w:rsid w:val="00AF031E"/>
    <w:rsid w:val="00AF315A"/>
    <w:rsid w:val="00AF3365"/>
    <w:rsid w:val="00AF3818"/>
    <w:rsid w:val="00AF5BC1"/>
    <w:rsid w:val="00AF6110"/>
    <w:rsid w:val="00B017F7"/>
    <w:rsid w:val="00B02715"/>
    <w:rsid w:val="00B03BB6"/>
    <w:rsid w:val="00B06C1E"/>
    <w:rsid w:val="00B103D0"/>
    <w:rsid w:val="00B13996"/>
    <w:rsid w:val="00B1494C"/>
    <w:rsid w:val="00B151E3"/>
    <w:rsid w:val="00B154D2"/>
    <w:rsid w:val="00B172BC"/>
    <w:rsid w:val="00B2056C"/>
    <w:rsid w:val="00B20599"/>
    <w:rsid w:val="00B23EEC"/>
    <w:rsid w:val="00B24051"/>
    <w:rsid w:val="00B24155"/>
    <w:rsid w:val="00B24179"/>
    <w:rsid w:val="00B26FE9"/>
    <w:rsid w:val="00B27D65"/>
    <w:rsid w:val="00B3195B"/>
    <w:rsid w:val="00B3253C"/>
    <w:rsid w:val="00B352B2"/>
    <w:rsid w:val="00B4195B"/>
    <w:rsid w:val="00B46481"/>
    <w:rsid w:val="00B47C2C"/>
    <w:rsid w:val="00B51D6E"/>
    <w:rsid w:val="00B53DB0"/>
    <w:rsid w:val="00B540CC"/>
    <w:rsid w:val="00B56DDB"/>
    <w:rsid w:val="00B57A44"/>
    <w:rsid w:val="00B57AA9"/>
    <w:rsid w:val="00B6090E"/>
    <w:rsid w:val="00B60EA1"/>
    <w:rsid w:val="00B62E06"/>
    <w:rsid w:val="00B64A23"/>
    <w:rsid w:val="00B66495"/>
    <w:rsid w:val="00B724EA"/>
    <w:rsid w:val="00B7258D"/>
    <w:rsid w:val="00B72898"/>
    <w:rsid w:val="00B7435E"/>
    <w:rsid w:val="00B75CA5"/>
    <w:rsid w:val="00B76ABB"/>
    <w:rsid w:val="00B8112D"/>
    <w:rsid w:val="00B85EDF"/>
    <w:rsid w:val="00B87C62"/>
    <w:rsid w:val="00B913BC"/>
    <w:rsid w:val="00B92265"/>
    <w:rsid w:val="00B94068"/>
    <w:rsid w:val="00BA0C17"/>
    <w:rsid w:val="00BA4F48"/>
    <w:rsid w:val="00BA56E9"/>
    <w:rsid w:val="00BA5A49"/>
    <w:rsid w:val="00BB1676"/>
    <w:rsid w:val="00BB3A40"/>
    <w:rsid w:val="00BB73FC"/>
    <w:rsid w:val="00BB78C7"/>
    <w:rsid w:val="00BC4476"/>
    <w:rsid w:val="00BC7CD1"/>
    <w:rsid w:val="00BD28F5"/>
    <w:rsid w:val="00BD67B3"/>
    <w:rsid w:val="00BE2833"/>
    <w:rsid w:val="00BE2D42"/>
    <w:rsid w:val="00BE6816"/>
    <w:rsid w:val="00BE7272"/>
    <w:rsid w:val="00BF1F4C"/>
    <w:rsid w:val="00BF24BF"/>
    <w:rsid w:val="00BF3D55"/>
    <w:rsid w:val="00BF564E"/>
    <w:rsid w:val="00BF6E44"/>
    <w:rsid w:val="00BF79C9"/>
    <w:rsid w:val="00C02AE8"/>
    <w:rsid w:val="00C06401"/>
    <w:rsid w:val="00C101CE"/>
    <w:rsid w:val="00C104DA"/>
    <w:rsid w:val="00C12D2D"/>
    <w:rsid w:val="00C16CBA"/>
    <w:rsid w:val="00C20F06"/>
    <w:rsid w:val="00C22B24"/>
    <w:rsid w:val="00C24ED3"/>
    <w:rsid w:val="00C24FB7"/>
    <w:rsid w:val="00C26C07"/>
    <w:rsid w:val="00C30A8C"/>
    <w:rsid w:val="00C30B92"/>
    <w:rsid w:val="00C32805"/>
    <w:rsid w:val="00C352BF"/>
    <w:rsid w:val="00C41CD6"/>
    <w:rsid w:val="00C43FF8"/>
    <w:rsid w:val="00C46D9F"/>
    <w:rsid w:val="00C46E17"/>
    <w:rsid w:val="00C479CF"/>
    <w:rsid w:val="00C50AF4"/>
    <w:rsid w:val="00C53F27"/>
    <w:rsid w:val="00C56033"/>
    <w:rsid w:val="00C56110"/>
    <w:rsid w:val="00C60FE8"/>
    <w:rsid w:val="00C613FE"/>
    <w:rsid w:val="00C62366"/>
    <w:rsid w:val="00C62DA2"/>
    <w:rsid w:val="00C63EAA"/>
    <w:rsid w:val="00C6490D"/>
    <w:rsid w:val="00C67853"/>
    <w:rsid w:val="00C732D3"/>
    <w:rsid w:val="00C73AF2"/>
    <w:rsid w:val="00C759B6"/>
    <w:rsid w:val="00C855C4"/>
    <w:rsid w:val="00C949E9"/>
    <w:rsid w:val="00C949ED"/>
    <w:rsid w:val="00C9514D"/>
    <w:rsid w:val="00C97F17"/>
    <w:rsid w:val="00CA1C0E"/>
    <w:rsid w:val="00CA3588"/>
    <w:rsid w:val="00CB012B"/>
    <w:rsid w:val="00CB1662"/>
    <w:rsid w:val="00CB386F"/>
    <w:rsid w:val="00CB51BA"/>
    <w:rsid w:val="00CB591A"/>
    <w:rsid w:val="00CC1C40"/>
    <w:rsid w:val="00CC7919"/>
    <w:rsid w:val="00CD4DF2"/>
    <w:rsid w:val="00CD56FD"/>
    <w:rsid w:val="00CE2391"/>
    <w:rsid w:val="00CE3550"/>
    <w:rsid w:val="00CE7102"/>
    <w:rsid w:val="00CF02F6"/>
    <w:rsid w:val="00CF22C7"/>
    <w:rsid w:val="00CF2A29"/>
    <w:rsid w:val="00CF32AA"/>
    <w:rsid w:val="00CF44BD"/>
    <w:rsid w:val="00CF545E"/>
    <w:rsid w:val="00CF715A"/>
    <w:rsid w:val="00D03B8F"/>
    <w:rsid w:val="00D066BB"/>
    <w:rsid w:val="00D06895"/>
    <w:rsid w:val="00D06BB9"/>
    <w:rsid w:val="00D06D83"/>
    <w:rsid w:val="00D06E4A"/>
    <w:rsid w:val="00D1138E"/>
    <w:rsid w:val="00D132CB"/>
    <w:rsid w:val="00D161B7"/>
    <w:rsid w:val="00D23BEA"/>
    <w:rsid w:val="00D2504F"/>
    <w:rsid w:val="00D25A02"/>
    <w:rsid w:val="00D30810"/>
    <w:rsid w:val="00D3148C"/>
    <w:rsid w:val="00D31B60"/>
    <w:rsid w:val="00D33BA9"/>
    <w:rsid w:val="00D3598B"/>
    <w:rsid w:val="00D36D50"/>
    <w:rsid w:val="00D37526"/>
    <w:rsid w:val="00D417F3"/>
    <w:rsid w:val="00D41BCB"/>
    <w:rsid w:val="00D46D42"/>
    <w:rsid w:val="00D54EA0"/>
    <w:rsid w:val="00D55255"/>
    <w:rsid w:val="00D57790"/>
    <w:rsid w:val="00D656A8"/>
    <w:rsid w:val="00D665F6"/>
    <w:rsid w:val="00D7073F"/>
    <w:rsid w:val="00D74D5D"/>
    <w:rsid w:val="00D75457"/>
    <w:rsid w:val="00D75581"/>
    <w:rsid w:val="00D77D9B"/>
    <w:rsid w:val="00D77DDE"/>
    <w:rsid w:val="00D81904"/>
    <w:rsid w:val="00D83144"/>
    <w:rsid w:val="00D86E1F"/>
    <w:rsid w:val="00D91B56"/>
    <w:rsid w:val="00D92D9F"/>
    <w:rsid w:val="00D94161"/>
    <w:rsid w:val="00D9740A"/>
    <w:rsid w:val="00DA426E"/>
    <w:rsid w:val="00DA616D"/>
    <w:rsid w:val="00DA67D9"/>
    <w:rsid w:val="00DB64A5"/>
    <w:rsid w:val="00DC489D"/>
    <w:rsid w:val="00DC531E"/>
    <w:rsid w:val="00DC63F4"/>
    <w:rsid w:val="00DC68EC"/>
    <w:rsid w:val="00DC6AAA"/>
    <w:rsid w:val="00DD0AE1"/>
    <w:rsid w:val="00DD0C6C"/>
    <w:rsid w:val="00DD0DB5"/>
    <w:rsid w:val="00DE1BF1"/>
    <w:rsid w:val="00DE4472"/>
    <w:rsid w:val="00DE795A"/>
    <w:rsid w:val="00DF02CD"/>
    <w:rsid w:val="00DF1601"/>
    <w:rsid w:val="00DF4144"/>
    <w:rsid w:val="00DF45C5"/>
    <w:rsid w:val="00E02AD2"/>
    <w:rsid w:val="00E03987"/>
    <w:rsid w:val="00E063AE"/>
    <w:rsid w:val="00E11592"/>
    <w:rsid w:val="00E12001"/>
    <w:rsid w:val="00E139E0"/>
    <w:rsid w:val="00E13C04"/>
    <w:rsid w:val="00E14D1B"/>
    <w:rsid w:val="00E17377"/>
    <w:rsid w:val="00E2248D"/>
    <w:rsid w:val="00E245E9"/>
    <w:rsid w:val="00E25AD9"/>
    <w:rsid w:val="00E31B5C"/>
    <w:rsid w:val="00E32ADC"/>
    <w:rsid w:val="00E33641"/>
    <w:rsid w:val="00E33DE0"/>
    <w:rsid w:val="00E34D63"/>
    <w:rsid w:val="00E36F1A"/>
    <w:rsid w:val="00E406E0"/>
    <w:rsid w:val="00E4204D"/>
    <w:rsid w:val="00E44767"/>
    <w:rsid w:val="00E455C2"/>
    <w:rsid w:val="00E50F70"/>
    <w:rsid w:val="00E51478"/>
    <w:rsid w:val="00E53059"/>
    <w:rsid w:val="00E53208"/>
    <w:rsid w:val="00E563C8"/>
    <w:rsid w:val="00E57501"/>
    <w:rsid w:val="00E60A40"/>
    <w:rsid w:val="00E620EE"/>
    <w:rsid w:val="00E62EAC"/>
    <w:rsid w:val="00E65640"/>
    <w:rsid w:val="00E67696"/>
    <w:rsid w:val="00E72F3C"/>
    <w:rsid w:val="00E73E26"/>
    <w:rsid w:val="00E80616"/>
    <w:rsid w:val="00E8229C"/>
    <w:rsid w:val="00E83B28"/>
    <w:rsid w:val="00E84986"/>
    <w:rsid w:val="00E860EC"/>
    <w:rsid w:val="00E868FA"/>
    <w:rsid w:val="00E87033"/>
    <w:rsid w:val="00E8796E"/>
    <w:rsid w:val="00E916EF"/>
    <w:rsid w:val="00E930C8"/>
    <w:rsid w:val="00E94C31"/>
    <w:rsid w:val="00E96103"/>
    <w:rsid w:val="00E961D4"/>
    <w:rsid w:val="00E96FFA"/>
    <w:rsid w:val="00EA021F"/>
    <w:rsid w:val="00EA4A33"/>
    <w:rsid w:val="00EA718D"/>
    <w:rsid w:val="00EA7363"/>
    <w:rsid w:val="00EB6F66"/>
    <w:rsid w:val="00EC3D25"/>
    <w:rsid w:val="00EC5CB4"/>
    <w:rsid w:val="00EC6204"/>
    <w:rsid w:val="00EC7E92"/>
    <w:rsid w:val="00ED08BD"/>
    <w:rsid w:val="00ED0E07"/>
    <w:rsid w:val="00ED4197"/>
    <w:rsid w:val="00ED4273"/>
    <w:rsid w:val="00ED428A"/>
    <w:rsid w:val="00ED63BE"/>
    <w:rsid w:val="00ED702A"/>
    <w:rsid w:val="00EE1E4B"/>
    <w:rsid w:val="00EE23AB"/>
    <w:rsid w:val="00EE584F"/>
    <w:rsid w:val="00EE5ADD"/>
    <w:rsid w:val="00EE6B12"/>
    <w:rsid w:val="00EE7C2E"/>
    <w:rsid w:val="00EF07A5"/>
    <w:rsid w:val="00EF12B1"/>
    <w:rsid w:val="00EF22AA"/>
    <w:rsid w:val="00EF3465"/>
    <w:rsid w:val="00EF5608"/>
    <w:rsid w:val="00EF5A87"/>
    <w:rsid w:val="00EF60E5"/>
    <w:rsid w:val="00EF7D60"/>
    <w:rsid w:val="00F008A0"/>
    <w:rsid w:val="00F02A47"/>
    <w:rsid w:val="00F050EF"/>
    <w:rsid w:val="00F06339"/>
    <w:rsid w:val="00F07101"/>
    <w:rsid w:val="00F07254"/>
    <w:rsid w:val="00F077E8"/>
    <w:rsid w:val="00F07E35"/>
    <w:rsid w:val="00F10121"/>
    <w:rsid w:val="00F1261A"/>
    <w:rsid w:val="00F1327C"/>
    <w:rsid w:val="00F137F0"/>
    <w:rsid w:val="00F15826"/>
    <w:rsid w:val="00F21126"/>
    <w:rsid w:val="00F22731"/>
    <w:rsid w:val="00F24C59"/>
    <w:rsid w:val="00F277C8"/>
    <w:rsid w:val="00F30CEB"/>
    <w:rsid w:val="00F329E7"/>
    <w:rsid w:val="00F3727F"/>
    <w:rsid w:val="00F40C1D"/>
    <w:rsid w:val="00F41EFF"/>
    <w:rsid w:val="00F4535A"/>
    <w:rsid w:val="00F50B9A"/>
    <w:rsid w:val="00F528B2"/>
    <w:rsid w:val="00F53900"/>
    <w:rsid w:val="00F60BA8"/>
    <w:rsid w:val="00F60F15"/>
    <w:rsid w:val="00F62EFC"/>
    <w:rsid w:val="00F632EE"/>
    <w:rsid w:val="00F63917"/>
    <w:rsid w:val="00F63C7B"/>
    <w:rsid w:val="00F6703B"/>
    <w:rsid w:val="00F671B4"/>
    <w:rsid w:val="00F672DF"/>
    <w:rsid w:val="00F720A9"/>
    <w:rsid w:val="00F720F5"/>
    <w:rsid w:val="00F753BC"/>
    <w:rsid w:val="00F77759"/>
    <w:rsid w:val="00F8127A"/>
    <w:rsid w:val="00F81DCF"/>
    <w:rsid w:val="00F825DC"/>
    <w:rsid w:val="00F82CEF"/>
    <w:rsid w:val="00F852E4"/>
    <w:rsid w:val="00F90B1A"/>
    <w:rsid w:val="00F91987"/>
    <w:rsid w:val="00F933F7"/>
    <w:rsid w:val="00F9498B"/>
    <w:rsid w:val="00F94A63"/>
    <w:rsid w:val="00F9597A"/>
    <w:rsid w:val="00F962FA"/>
    <w:rsid w:val="00F97595"/>
    <w:rsid w:val="00F97A05"/>
    <w:rsid w:val="00FA1997"/>
    <w:rsid w:val="00FA2326"/>
    <w:rsid w:val="00FA2A4A"/>
    <w:rsid w:val="00FA407B"/>
    <w:rsid w:val="00FA5388"/>
    <w:rsid w:val="00FA757E"/>
    <w:rsid w:val="00FA7AE0"/>
    <w:rsid w:val="00FB1B21"/>
    <w:rsid w:val="00FB1C64"/>
    <w:rsid w:val="00FC292E"/>
    <w:rsid w:val="00FC2DA9"/>
    <w:rsid w:val="00FC3D4D"/>
    <w:rsid w:val="00FC53C5"/>
    <w:rsid w:val="00FD0402"/>
    <w:rsid w:val="00FD1205"/>
    <w:rsid w:val="00FD1BEC"/>
    <w:rsid w:val="00FD2202"/>
    <w:rsid w:val="00FD3211"/>
    <w:rsid w:val="00FE18FD"/>
    <w:rsid w:val="00FE5BB0"/>
    <w:rsid w:val="00FE5C90"/>
    <w:rsid w:val="00FE6C1A"/>
    <w:rsid w:val="00FE7E54"/>
    <w:rsid w:val="00FF061D"/>
    <w:rsid w:val="00FF162E"/>
    <w:rsid w:val="00FF3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E4A9BB"/>
  <w15:chartTrackingRefBased/>
  <w15:docId w15:val="{817FAD36-E8E0-4DE5-B74F-589286E80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47A46"/>
    <w:pPr>
      <w:widowControl w:val="0"/>
    </w:pPr>
    <w:rPr>
      <w:rFonts w:ascii="Arial" w:eastAsia="微軟正黑體" w:hAnsi="Arial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">
    <w:name w:val="toc 1"/>
    <w:aliases w:val="目錄 2020"/>
    <w:basedOn w:val="a"/>
    <w:next w:val="a"/>
    <w:autoRedefine/>
    <w:uiPriority w:val="39"/>
    <w:qFormat/>
    <w:rsid w:val="00633C53"/>
    <w:pPr>
      <w:spacing w:before="360"/>
    </w:pPr>
    <w:rPr>
      <w:rFonts w:ascii="Cambria" w:eastAsia="標楷體" w:hAnsi="Cambria"/>
      <w:bCs/>
      <w:caps/>
      <w:sz w:val="28"/>
      <w:szCs w:val="24"/>
    </w:rPr>
  </w:style>
  <w:style w:type="paragraph" w:styleId="a3">
    <w:name w:val="header"/>
    <w:basedOn w:val="a"/>
    <w:link w:val="a4"/>
    <w:uiPriority w:val="99"/>
    <w:unhideWhenUsed/>
    <w:rsid w:val="00E8061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80616"/>
    <w:rPr>
      <w:rFonts w:ascii="Arial" w:eastAsia="微軟正黑體" w:hAnsi="Arial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8061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80616"/>
    <w:rPr>
      <w:rFonts w:ascii="Arial" w:eastAsia="微軟正黑體" w:hAnsi="Arial" w:cs="Times New Roman"/>
      <w:sz w:val="20"/>
      <w:szCs w:val="20"/>
    </w:rPr>
  </w:style>
  <w:style w:type="table" w:customStyle="1" w:styleId="10">
    <w:name w:val="表格格線1"/>
    <w:basedOn w:val="a1"/>
    <w:next w:val="a7"/>
    <w:uiPriority w:val="39"/>
    <w:rsid w:val="00B92265"/>
    <w:rPr>
      <w:rFonts w:ascii="Calibri" w:eastAsia="Times New Roma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7">
    <w:name w:val="Table Grid"/>
    <w:basedOn w:val="a1"/>
    <w:uiPriority w:val="39"/>
    <w:rsid w:val="00B922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link w:val="a9"/>
    <w:uiPriority w:val="34"/>
    <w:qFormat/>
    <w:rsid w:val="000E3B0B"/>
    <w:pPr>
      <w:ind w:leftChars="200" w:left="480"/>
    </w:pPr>
  </w:style>
  <w:style w:type="paragraph" w:styleId="aa">
    <w:name w:val="Balloon Text"/>
    <w:basedOn w:val="a"/>
    <w:link w:val="ab"/>
    <w:uiPriority w:val="99"/>
    <w:semiHidden/>
    <w:unhideWhenUsed/>
    <w:rsid w:val="00B47C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47C2C"/>
    <w:rPr>
      <w:rFonts w:asciiTheme="majorHAnsi" w:eastAsiaTheme="majorEastAsia" w:hAnsiTheme="majorHAnsi" w:cstheme="majorBidi"/>
      <w:sz w:val="18"/>
      <w:szCs w:val="18"/>
    </w:rPr>
  </w:style>
  <w:style w:type="table" w:styleId="11">
    <w:name w:val="Grid Table 1 Light"/>
    <w:basedOn w:val="a1"/>
    <w:uiPriority w:val="46"/>
    <w:rsid w:val="00266026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9">
    <w:name w:val="清單段落 字元"/>
    <w:link w:val="a8"/>
    <w:uiPriority w:val="34"/>
    <w:rsid w:val="00787A96"/>
    <w:rPr>
      <w:rFonts w:ascii="Arial" w:eastAsia="微軟正黑體" w:hAnsi="Arial" w:cs="Times New Roman"/>
    </w:rPr>
  </w:style>
  <w:style w:type="character" w:styleId="ac">
    <w:name w:val="Hyperlink"/>
    <w:basedOn w:val="a0"/>
    <w:uiPriority w:val="99"/>
    <w:unhideWhenUsed/>
    <w:rsid w:val="00126E1E"/>
    <w:rPr>
      <w:color w:val="0563C1" w:themeColor="hyperlink"/>
      <w:u w:val="single"/>
    </w:rPr>
  </w:style>
  <w:style w:type="character" w:customStyle="1" w:styleId="12">
    <w:name w:val="未解析的提及項目1"/>
    <w:basedOn w:val="a0"/>
    <w:uiPriority w:val="99"/>
    <w:semiHidden/>
    <w:unhideWhenUsed/>
    <w:rsid w:val="00126E1E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7728D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d">
    <w:name w:val="annotation reference"/>
    <w:basedOn w:val="a0"/>
    <w:uiPriority w:val="99"/>
    <w:semiHidden/>
    <w:unhideWhenUsed/>
    <w:rsid w:val="00CB012B"/>
    <w:rPr>
      <w:sz w:val="18"/>
      <w:szCs w:val="18"/>
    </w:rPr>
  </w:style>
  <w:style w:type="paragraph" w:styleId="ae">
    <w:name w:val="annotation text"/>
    <w:basedOn w:val="a"/>
    <w:link w:val="af"/>
    <w:uiPriority w:val="99"/>
    <w:unhideWhenUsed/>
    <w:rsid w:val="00CB012B"/>
  </w:style>
  <w:style w:type="character" w:customStyle="1" w:styleId="af">
    <w:name w:val="註解文字 字元"/>
    <w:basedOn w:val="a0"/>
    <w:link w:val="ae"/>
    <w:uiPriority w:val="99"/>
    <w:rsid w:val="00CB012B"/>
    <w:rPr>
      <w:rFonts w:ascii="Arial" w:eastAsia="微軟正黑體" w:hAnsi="Arial" w:cs="Times New Roman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CB012B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CB012B"/>
    <w:rPr>
      <w:rFonts w:ascii="Arial" w:eastAsia="微軟正黑體" w:hAnsi="Arial" w:cs="Times New Roman"/>
      <w:b/>
      <w:bCs/>
    </w:rPr>
  </w:style>
  <w:style w:type="table" w:customStyle="1" w:styleId="2">
    <w:name w:val="表格格線2"/>
    <w:basedOn w:val="a1"/>
    <w:next w:val="a7"/>
    <w:uiPriority w:val="39"/>
    <w:rsid w:val="00744F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表格格線3"/>
    <w:basedOn w:val="a1"/>
    <w:next w:val="a7"/>
    <w:uiPriority w:val="39"/>
    <w:rsid w:val="00744F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未解析的提及項目2"/>
    <w:basedOn w:val="a0"/>
    <w:uiPriority w:val="99"/>
    <w:semiHidden/>
    <w:unhideWhenUsed/>
    <w:rsid w:val="002B2BFC"/>
    <w:rPr>
      <w:color w:val="605E5C"/>
      <w:shd w:val="clear" w:color="auto" w:fill="E1DFDD"/>
    </w:rPr>
  </w:style>
  <w:style w:type="paragraph" w:styleId="af2">
    <w:name w:val="Note Heading"/>
    <w:basedOn w:val="a"/>
    <w:next w:val="a"/>
    <w:link w:val="af3"/>
    <w:uiPriority w:val="99"/>
    <w:unhideWhenUsed/>
    <w:rsid w:val="00C759B6"/>
    <w:pPr>
      <w:jc w:val="center"/>
    </w:pPr>
    <w:rPr>
      <w:rFonts w:ascii="Times New Roman" w:eastAsia="標楷體" w:hAnsi="Times New Roman"/>
      <w:strike/>
      <w:sz w:val="28"/>
      <w:szCs w:val="28"/>
    </w:rPr>
  </w:style>
  <w:style w:type="character" w:customStyle="1" w:styleId="af3">
    <w:name w:val="註釋標題 字元"/>
    <w:basedOn w:val="a0"/>
    <w:link w:val="af2"/>
    <w:uiPriority w:val="99"/>
    <w:rsid w:val="00C759B6"/>
    <w:rPr>
      <w:rFonts w:ascii="Times New Roman" w:eastAsia="標楷體" w:hAnsi="Times New Roman" w:cs="Times New Roman"/>
      <w:strike/>
      <w:sz w:val="28"/>
      <w:szCs w:val="28"/>
    </w:rPr>
  </w:style>
  <w:style w:type="paragraph" w:styleId="af4">
    <w:name w:val="Closing"/>
    <w:basedOn w:val="a"/>
    <w:link w:val="af5"/>
    <w:uiPriority w:val="99"/>
    <w:unhideWhenUsed/>
    <w:rsid w:val="00C759B6"/>
    <w:pPr>
      <w:ind w:leftChars="1800" w:left="100"/>
    </w:pPr>
    <w:rPr>
      <w:rFonts w:ascii="Times New Roman" w:eastAsia="標楷體" w:hAnsi="Times New Roman"/>
      <w:strike/>
      <w:sz w:val="28"/>
      <w:szCs w:val="28"/>
    </w:rPr>
  </w:style>
  <w:style w:type="character" w:customStyle="1" w:styleId="af5">
    <w:name w:val="結語 字元"/>
    <w:basedOn w:val="a0"/>
    <w:link w:val="af4"/>
    <w:uiPriority w:val="99"/>
    <w:rsid w:val="00C759B6"/>
    <w:rPr>
      <w:rFonts w:ascii="Times New Roman" w:eastAsia="標楷體" w:hAnsi="Times New Roman" w:cs="Times New Roman"/>
      <w:strike/>
      <w:sz w:val="28"/>
      <w:szCs w:val="28"/>
    </w:rPr>
  </w:style>
  <w:style w:type="paragraph" w:styleId="af6">
    <w:name w:val="Revision"/>
    <w:hidden/>
    <w:uiPriority w:val="99"/>
    <w:semiHidden/>
    <w:rsid w:val="00760A71"/>
    <w:rPr>
      <w:rFonts w:ascii="Arial" w:eastAsia="微軟正黑體" w:hAnsi="Arial" w:cs="Times New Roman"/>
    </w:rPr>
  </w:style>
  <w:style w:type="character" w:styleId="af7">
    <w:name w:val="FollowedHyperlink"/>
    <w:basedOn w:val="a0"/>
    <w:uiPriority w:val="99"/>
    <w:semiHidden/>
    <w:unhideWhenUsed/>
    <w:rsid w:val="00E563C8"/>
    <w:rPr>
      <w:color w:val="954F72" w:themeColor="followedHyperlink"/>
      <w:u w:val="single"/>
    </w:rPr>
  </w:style>
  <w:style w:type="character" w:styleId="af8">
    <w:name w:val="Unresolved Mention"/>
    <w:basedOn w:val="a0"/>
    <w:uiPriority w:val="99"/>
    <w:semiHidden/>
    <w:unhideWhenUsed/>
    <w:rsid w:val="00FA757E"/>
    <w:rPr>
      <w:color w:val="605E5C"/>
      <w:shd w:val="clear" w:color="auto" w:fill="E1DFDD"/>
    </w:rPr>
  </w:style>
  <w:style w:type="paragraph" w:customStyle="1" w:styleId="Default">
    <w:name w:val="Default"/>
    <w:rsid w:val="00883861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8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5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5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8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710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870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7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AA88C4-C9CC-4CA1-A76B-F3D7CB2E0A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55</Words>
  <Characters>890</Characters>
  <Application>Microsoft Office Word</Application>
  <DocSecurity>0</DocSecurity>
  <Lines>7</Lines>
  <Paragraphs>2</Paragraphs>
  <ScaleCrop>false</ScaleCrop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JUSER200226A</dc:creator>
  <cp:keywords/>
  <dc:description/>
  <cp:lastModifiedBy>FJUSER200226A</cp:lastModifiedBy>
  <cp:revision>6</cp:revision>
  <cp:lastPrinted>2024-02-06T03:29:00Z</cp:lastPrinted>
  <dcterms:created xsi:type="dcterms:W3CDTF">2024-02-06T05:38:00Z</dcterms:created>
  <dcterms:modified xsi:type="dcterms:W3CDTF">2024-02-19T02:39:00Z</dcterms:modified>
</cp:coreProperties>
</file>